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D9756" w14:textId="69672310" w:rsidR="00433BEB" w:rsidRDefault="00433BEB" w:rsidP="006B19E0">
      <w:pPr>
        <w:pStyle w:val="Heading1"/>
        <w:jc w:val="center"/>
        <w:rPr>
          <w:rFonts w:cs="B Nazanin"/>
          <w:b w:val="0"/>
          <w:bCs w:val="0"/>
          <w:rtl/>
        </w:rPr>
      </w:pPr>
      <w:r w:rsidRPr="008425B5">
        <w:rPr>
          <w:rFonts w:cs="B Nazanin" w:hint="cs"/>
          <w:b w:val="0"/>
          <w:bCs w:val="0"/>
          <w:rtl/>
        </w:rPr>
        <w:t>بسمه تعالي</w:t>
      </w:r>
    </w:p>
    <w:p w14:paraId="531F0B4E" w14:textId="77777777" w:rsidR="008425B5" w:rsidRPr="008425B5" w:rsidRDefault="008425B5" w:rsidP="008425B5">
      <w:pPr>
        <w:rPr>
          <w:rtl/>
        </w:rPr>
      </w:pPr>
    </w:p>
    <w:p w14:paraId="57138499" w14:textId="77777777" w:rsidR="00601922" w:rsidRPr="003013F5" w:rsidRDefault="00601922" w:rsidP="00601922">
      <w:pPr>
        <w:rPr>
          <w:rFonts w:cs="B Nazanin"/>
        </w:rPr>
      </w:pPr>
    </w:p>
    <w:p w14:paraId="5594E5A7" w14:textId="77777777" w:rsidR="003013F5" w:rsidRPr="008425B5" w:rsidRDefault="006B19E0" w:rsidP="003013F5">
      <w:pPr>
        <w:bidi/>
        <w:jc w:val="center"/>
        <w:rPr>
          <w:rFonts w:ascii="IranNastaliq" w:hAnsi="IranNastaliq" w:cs="B Nazanin"/>
          <w:b/>
          <w:bCs/>
          <w:sz w:val="32"/>
          <w:szCs w:val="32"/>
          <w:rtl/>
          <w:lang w:bidi="fa-IR"/>
        </w:rPr>
      </w:pPr>
      <w:r w:rsidRPr="008425B5">
        <w:rPr>
          <w:rFonts w:ascii="IranNastaliq" w:hAnsi="IranNastaliq" w:cs="B Nazanin"/>
          <w:b/>
          <w:bCs/>
          <w:sz w:val="32"/>
          <w:szCs w:val="32"/>
          <w:rtl/>
          <w:lang w:bidi="fa-IR"/>
        </w:rPr>
        <w:t xml:space="preserve">دانشکده </w:t>
      </w:r>
      <w:r w:rsidR="006373BC" w:rsidRPr="008425B5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مهندسی و علوم </w:t>
      </w:r>
      <w:r w:rsidRPr="008425B5">
        <w:rPr>
          <w:rFonts w:ascii="IranNastaliq" w:hAnsi="IranNastaliq" w:cs="B Nazanin"/>
          <w:b/>
          <w:bCs/>
          <w:sz w:val="32"/>
          <w:szCs w:val="32"/>
          <w:rtl/>
          <w:lang w:bidi="fa-IR"/>
        </w:rPr>
        <w:t>کامپیوتر</w:t>
      </w:r>
    </w:p>
    <w:p w14:paraId="63492EE7" w14:textId="4C3B25E3" w:rsidR="00FC29DC" w:rsidRPr="008425B5" w:rsidRDefault="003013F5" w:rsidP="003013F5">
      <w:pPr>
        <w:bidi/>
        <w:jc w:val="center"/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</w:pP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t>طرح پيشنهادي پايان</w:t>
      </w: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softHyphen/>
      </w:r>
      <w:r w:rsidR="006A7D7F"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t>نامه</w:t>
      </w:r>
      <w:r w:rsidRPr="008425B5"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 xml:space="preserve"> کارشناسی</w:t>
      </w: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softHyphen/>
      </w:r>
      <w:r w:rsidRPr="008425B5"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>ارشد</w:t>
      </w:r>
    </w:p>
    <w:p w14:paraId="142956BA" w14:textId="77777777" w:rsidR="003013F5" w:rsidRPr="003013F5" w:rsidRDefault="003013F5" w:rsidP="003013F5">
      <w:pPr>
        <w:bidi/>
        <w:jc w:val="center"/>
        <w:rPr>
          <w:rFonts w:ascii="IranNastaliq" w:hAnsi="IranNastaliq" w:cs="B Nazanin"/>
          <w:sz w:val="36"/>
          <w:szCs w:val="36"/>
          <w:rtl/>
          <w:lang w:bidi="fa-IR"/>
        </w:rPr>
      </w:pPr>
    </w:p>
    <w:p w14:paraId="099938C6" w14:textId="77777777" w:rsidR="006A7D7F" w:rsidRPr="008425B5" w:rsidRDefault="006A7D7F" w:rsidP="00751AEB">
      <w:pPr>
        <w:pStyle w:val="Heading3"/>
        <w:tabs>
          <w:tab w:val="left" w:pos="8018"/>
        </w:tabs>
        <w:rPr>
          <w:rFonts w:cs="B Nazanin"/>
          <w:sz w:val="22"/>
          <w:szCs w:val="22"/>
          <w:rtl/>
        </w:rPr>
      </w:pPr>
    </w:p>
    <w:p w14:paraId="632B33AF" w14:textId="77777777" w:rsidR="003013F5" w:rsidRDefault="003013F5" w:rsidP="003013F5">
      <w:pPr>
        <w:rPr>
          <w:rtl/>
        </w:rPr>
      </w:pPr>
    </w:p>
    <w:p w14:paraId="0B6AB637" w14:textId="17A9818A" w:rsidR="003013F5" w:rsidRPr="003013F5" w:rsidRDefault="003013F5" w:rsidP="003013F5">
      <w:pPr>
        <w:bidi/>
        <w:rPr>
          <w:b/>
          <w:bCs/>
          <w:sz w:val="28"/>
          <w:szCs w:val="26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1- </w:t>
      </w:r>
      <w:r w:rsidRPr="003013F5">
        <w:rPr>
          <w:rFonts w:cs="B Nazanin"/>
          <w:b/>
          <w:bCs/>
          <w:sz w:val="28"/>
          <w:szCs w:val="28"/>
          <w:rtl/>
        </w:rPr>
        <w:t>مشخصات دانشجو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8"/>
      </w:tblGrid>
      <w:tr w:rsidR="00D81019" w:rsidRPr="003013F5" w14:paraId="2C5A34DB" w14:textId="77777777" w:rsidTr="003013F5">
        <w:tc>
          <w:tcPr>
            <w:tcW w:w="9628" w:type="dxa"/>
          </w:tcPr>
          <w:p w14:paraId="2F676353" w14:textId="4B028789" w:rsidR="006A7D7F" w:rsidRPr="003013F5" w:rsidRDefault="003013F5" w:rsidP="009251D1">
            <w:pPr>
              <w:bidi/>
              <w:jc w:val="lowKashida"/>
              <w:rPr>
                <w:rFonts w:cs="B Nazanin"/>
                <w:sz w:val="28"/>
                <w:szCs w:val="28"/>
                <w:rtl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>نام و نام خانوادگي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 xml:space="preserve">:    </w:t>
            </w:r>
            <w:r w:rsidR="004F50D2" w:rsidRPr="003013F5">
              <w:rPr>
                <w:rFonts w:cs="B Nazanin"/>
                <w:sz w:val="28"/>
                <w:szCs w:val="28"/>
              </w:rPr>
              <w:t xml:space="preserve">                       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>شماره دانشجويي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>: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                   </w:t>
            </w:r>
            <w:r w:rsidR="009251D1" w:rsidRPr="003013F5">
              <w:rPr>
                <w:rFonts w:cs="B Nazanin" w:hint="cs"/>
                <w:sz w:val="28"/>
                <w:szCs w:val="28"/>
                <w:rtl/>
              </w:rPr>
              <w:t xml:space="preserve">  سال ورود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75A01803" w14:textId="77777777" w:rsidTr="003013F5">
        <w:trPr>
          <w:cantSplit/>
        </w:trPr>
        <w:tc>
          <w:tcPr>
            <w:tcW w:w="9628" w:type="dxa"/>
          </w:tcPr>
          <w:p w14:paraId="1BAA76E6" w14:textId="42B29325" w:rsidR="009251D1" w:rsidRPr="003013F5" w:rsidRDefault="009251D1" w:rsidP="006F1159">
            <w:pPr>
              <w:bidi/>
              <w:spacing w:before="20" w:after="20"/>
              <w:jc w:val="right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>رشته تحصيلي: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          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 xml:space="preserve">     </w:t>
            </w:r>
            <w:r w:rsidR="003013F5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3013F5">
              <w:rPr>
                <w:rFonts w:cs="B Nazanin"/>
                <w:sz w:val="28"/>
                <w:szCs w:val="28"/>
                <w:rtl/>
              </w:rPr>
              <w:t>گرايش:</w:t>
            </w:r>
            <w:r w:rsidRPr="003013F5">
              <w:rPr>
                <w:rFonts w:cs="B Nazanin"/>
                <w:sz w:val="28"/>
                <w:szCs w:val="28"/>
              </w:rPr>
              <w:t xml:space="preserve">             </w:t>
            </w:r>
            <w:r w:rsidR="003013F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   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دوره: روزانه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شبانه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پردیس 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F1159">
              <w:rPr>
                <w:rFonts w:cs="B Nazanin" w:hint="cs"/>
                <w:sz w:val="28"/>
                <w:szCs w:val="28"/>
                <w:rtl/>
              </w:rPr>
              <w:t xml:space="preserve">           </w:t>
            </w:r>
            <w:r w:rsidR="006F1159">
              <w:rPr>
                <w:rFonts w:cs="B Nazanin" w:hint="cs"/>
                <w:sz w:val="28"/>
                <w:szCs w:val="28"/>
                <w:rtl/>
                <w:lang w:bidi="fa-IR"/>
              </w:rPr>
              <w:t>الکترونیکی</w:t>
            </w:r>
            <w:r w:rsidR="006F1159"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="006F1159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F115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</w:t>
            </w:r>
          </w:p>
        </w:tc>
      </w:tr>
    </w:tbl>
    <w:p w14:paraId="2A0754F4" w14:textId="77777777" w:rsid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</w:rPr>
      </w:pPr>
    </w:p>
    <w:p w14:paraId="7652EA35" w14:textId="6494FD21" w:rsidR="003013F5" w:rsidRPr="003013F5" w:rsidRDefault="003013F5" w:rsidP="003013F5">
      <w:pPr>
        <w:bidi/>
        <w:jc w:val="both"/>
        <w:rPr>
          <w:rFonts w:cs="B Nazanin"/>
          <w:b/>
          <w:bCs/>
          <w:sz w:val="28"/>
          <w:szCs w:val="28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2- </w:t>
      </w:r>
      <w:r w:rsidRPr="003013F5">
        <w:rPr>
          <w:rFonts w:cs="B Nazanin"/>
          <w:b/>
          <w:bCs/>
          <w:sz w:val="28"/>
          <w:szCs w:val="28"/>
          <w:rtl/>
        </w:rPr>
        <w:t>مشخصات اس</w:t>
      </w:r>
      <w:r w:rsidRPr="003013F5">
        <w:rPr>
          <w:rFonts w:cs="B Nazanin" w:hint="cs"/>
          <w:b/>
          <w:bCs/>
          <w:sz w:val="28"/>
          <w:szCs w:val="28"/>
          <w:rtl/>
        </w:rPr>
        <w:t>اتید</w:t>
      </w:r>
      <w:r w:rsidRPr="003013F5">
        <w:rPr>
          <w:rFonts w:cs="B Nazanin"/>
          <w:b/>
          <w:bCs/>
          <w:sz w:val="28"/>
          <w:szCs w:val="28"/>
          <w:rtl/>
        </w:rPr>
        <w:t xml:space="preserve"> راهنما</w:t>
      </w:r>
      <w:r w:rsidRPr="003013F5">
        <w:rPr>
          <w:rFonts w:cs="B Nazanin" w:hint="cs"/>
          <w:b/>
          <w:bCs/>
          <w:sz w:val="28"/>
          <w:szCs w:val="28"/>
          <w:rtl/>
        </w:rPr>
        <w:t xml:space="preserve"> و مشاور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0"/>
        <w:gridCol w:w="4128"/>
      </w:tblGrid>
      <w:tr w:rsidR="009251D1" w:rsidRPr="003013F5" w14:paraId="63E6017E" w14:textId="77777777" w:rsidTr="003013F5">
        <w:tc>
          <w:tcPr>
            <w:tcW w:w="5500" w:type="dxa"/>
          </w:tcPr>
          <w:p w14:paraId="0B13171C" w14:textId="77777777" w:rsidR="009251D1" w:rsidRPr="003013F5" w:rsidRDefault="009251D1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ن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راهنمای اول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:        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                             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128" w:type="dxa"/>
          </w:tcPr>
          <w:p w14:paraId="766A37A7" w14:textId="6B0E1687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45FDBFB9" w14:textId="77777777" w:rsidTr="003013F5">
        <w:tc>
          <w:tcPr>
            <w:tcW w:w="5500" w:type="dxa"/>
          </w:tcPr>
          <w:p w14:paraId="09D43A7C" w14:textId="36D0CBCC" w:rsidR="009251D1" w:rsidRPr="003013F5" w:rsidRDefault="009251D1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آخرين مدرك تحصيلي: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</w:t>
            </w:r>
          </w:p>
        </w:tc>
        <w:tc>
          <w:tcPr>
            <w:tcW w:w="4128" w:type="dxa"/>
          </w:tcPr>
          <w:p w14:paraId="2DD45641" w14:textId="3F6C6359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4A7FD4A9" w14:textId="77777777" w:rsidTr="003013F5">
        <w:tc>
          <w:tcPr>
            <w:tcW w:w="9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0FA51" w14:textId="77777777" w:rsidR="009251D1" w:rsidRPr="003013F5" w:rsidRDefault="009251D1" w:rsidP="009251D1">
            <w:pPr>
              <w:bidi/>
              <w:spacing w:before="60" w:after="60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8"/>
                <w:szCs w:val="28"/>
                <w:rtl/>
              </w:rPr>
              <w:t>مشخصات استاد راهنمای همکار</w:t>
            </w:r>
            <w:r w:rsidRPr="003013F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/ مشاور </w:t>
            </w:r>
          </w:p>
        </w:tc>
      </w:tr>
      <w:tr w:rsidR="009251D1" w:rsidRPr="003013F5" w14:paraId="171BF688" w14:textId="77777777" w:rsidTr="003013F5">
        <w:trPr>
          <w:trHeight w:val="478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2C11" w14:textId="77777777" w:rsidR="0035367E" w:rsidRPr="003013F5" w:rsidRDefault="009251D1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ن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راهنماي دوم</w:t>
            </w:r>
            <w:r w:rsidRPr="003013F5">
              <w:rPr>
                <w:rFonts w:cs="B Nazanin"/>
                <w:sz w:val="28"/>
                <w:szCs w:val="28"/>
                <w:rtl/>
              </w:rPr>
              <w:t>: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4565" w14:textId="6CED7CEB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46DF9102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73C8" w14:textId="6C669547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آخرين مدرك تحصي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                      </w:t>
            </w:r>
            <w:r w:rsidR="009251D1" w:rsidRPr="003013F5">
              <w:rPr>
                <w:rFonts w:cs="B Nazanin" w:hint="cs"/>
                <w:sz w:val="28"/>
                <w:szCs w:val="28"/>
                <w:rtl/>
              </w:rPr>
              <w:t xml:space="preserve">        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9839" w14:textId="7DD6E991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06546B1D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CC73" w14:textId="77777777" w:rsidR="0035367E" w:rsidRPr="003013F5" w:rsidRDefault="009251D1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 w:hint="cs"/>
                <w:sz w:val="28"/>
                <w:szCs w:val="28"/>
                <w:rtl/>
              </w:rPr>
              <w:t>ن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مشاور</w:t>
            </w:r>
            <w:r w:rsidRPr="003013F5">
              <w:rPr>
                <w:rFonts w:cs="B Nazanin"/>
                <w:sz w:val="28"/>
                <w:szCs w:val="28"/>
                <w:rtl/>
              </w:rPr>
              <w:t>: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21FA2" w14:textId="7581FF3E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211B7A22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E22B" w14:textId="336ECDC4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آخرين مدرك تحصي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             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7306" w14:textId="3FFED9F8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</w:t>
            </w:r>
          </w:p>
        </w:tc>
      </w:tr>
    </w:tbl>
    <w:p w14:paraId="362932BC" w14:textId="77777777" w:rsidR="0035367E" w:rsidRPr="003013F5" w:rsidRDefault="0035367E" w:rsidP="0035367E">
      <w:pPr>
        <w:bidi/>
        <w:rPr>
          <w:rFonts w:cs="B Nazanin"/>
          <w:sz w:val="22"/>
          <w:szCs w:val="22"/>
          <w:rtl/>
        </w:rPr>
      </w:pPr>
    </w:p>
    <w:p w14:paraId="658C1B9B" w14:textId="77777777" w:rsidR="0035367E" w:rsidRPr="003013F5" w:rsidRDefault="0035367E" w:rsidP="0035367E">
      <w:pPr>
        <w:bidi/>
        <w:rPr>
          <w:rFonts w:cs="B Nazanin"/>
          <w:sz w:val="22"/>
          <w:szCs w:val="22"/>
        </w:rPr>
      </w:pPr>
    </w:p>
    <w:p w14:paraId="4A001478" w14:textId="138DC6E1" w:rsidR="003013F5" w:rsidRP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3- </w:t>
      </w:r>
      <w:r w:rsidRPr="003013F5">
        <w:rPr>
          <w:rFonts w:cs="B Nazanin"/>
          <w:b/>
          <w:bCs/>
          <w:sz w:val="28"/>
          <w:szCs w:val="28"/>
          <w:rtl/>
        </w:rPr>
        <w:t xml:space="preserve">اطلاعات </w:t>
      </w:r>
      <w:r w:rsidRPr="003013F5">
        <w:rPr>
          <w:rFonts w:cs="B Nazanin" w:hint="cs"/>
          <w:b/>
          <w:bCs/>
          <w:sz w:val="28"/>
          <w:szCs w:val="28"/>
          <w:rtl/>
        </w:rPr>
        <w:t>کلی</w:t>
      </w:r>
      <w:r w:rsidRPr="003013F5">
        <w:rPr>
          <w:rFonts w:cs="B Nazanin"/>
          <w:b/>
          <w:bCs/>
          <w:sz w:val="28"/>
          <w:szCs w:val="28"/>
          <w:rtl/>
        </w:rPr>
        <w:t xml:space="preserve"> پايان</w:t>
      </w:r>
      <w:r w:rsidRPr="003013F5">
        <w:rPr>
          <w:rFonts w:cs="B Nazanin"/>
          <w:b/>
          <w:bCs/>
          <w:sz w:val="28"/>
          <w:szCs w:val="28"/>
          <w:rtl/>
        </w:rPr>
        <w:softHyphen/>
        <w:t>نامه</w:t>
      </w:r>
      <w:r w:rsidRPr="003013F5">
        <w:rPr>
          <w:rFonts w:cs="B Nazanin"/>
          <w:b/>
          <w:bCs/>
          <w:sz w:val="26"/>
          <w:szCs w:val="26"/>
          <w:rtl/>
        </w:rPr>
        <w:t xml:space="preserve">  </w:t>
      </w:r>
    </w:p>
    <w:p w14:paraId="34DF2D2B" w14:textId="4707889D" w:rsidR="006A7D7F" w:rsidRP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sz w:val="26"/>
          <w:szCs w:val="26"/>
          <w:rtl/>
        </w:rPr>
        <w:t>الف</w:t>
      </w:r>
      <w:r>
        <w:rPr>
          <w:rFonts w:cs="B Nazanin" w:hint="cs"/>
          <w:b/>
          <w:bCs/>
          <w:sz w:val="26"/>
          <w:szCs w:val="26"/>
          <w:rtl/>
        </w:rPr>
        <w:t xml:space="preserve">) </w:t>
      </w:r>
      <w:r w:rsidR="001F0053" w:rsidRPr="003013F5">
        <w:rPr>
          <w:rFonts w:cs="B Nazanin"/>
          <w:b/>
          <w:bCs/>
          <w:sz w:val="26"/>
          <w:szCs w:val="26"/>
          <w:rtl/>
        </w:rPr>
        <w:t>عنوان</w:t>
      </w:r>
      <w:r w:rsidR="006A7D7F" w:rsidRPr="003013F5">
        <w:rPr>
          <w:rFonts w:cs="B Nazanin"/>
          <w:b/>
          <w:bCs/>
          <w:sz w:val="26"/>
          <w:szCs w:val="26"/>
          <w:rtl/>
        </w:rPr>
        <w:t>: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6"/>
        <w:gridCol w:w="8222"/>
      </w:tblGrid>
      <w:tr w:rsidR="00D81019" w:rsidRPr="003013F5" w14:paraId="4703D86C" w14:textId="77777777" w:rsidTr="003013F5">
        <w:trPr>
          <w:trHeight w:val="526"/>
        </w:trPr>
        <w:tc>
          <w:tcPr>
            <w:tcW w:w="1696" w:type="dxa"/>
          </w:tcPr>
          <w:p w14:paraId="70D49D0A" w14:textId="78FF03B1" w:rsidR="00D81019" w:rsidRPr="008425B5" w:rsidRDefault="003013F5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 xml:space="preserve">عنوان </w:t>
            </w:r>
            <w:r w:rsidR="00D81019" w:rsidRPr="008425B5">
              <w:rPr>
                <w:rFonts w:cs="B Nazanin"/>
                <w:sz w:val="28"/>
                <w:szCs w:val="28"/>
                <w:rtl/>
              </w:rPr>
              <w:t>فارسي</w:t>
            </w:r>
          </w:p>
        </w:tc>
        <w:tc>
          <w:tcPr>
            <w:tcW w:w="8222" w:type="dxa"/>
          </w:tcPr>
          <w:p w14:paraId="27998158" w14:textId="77777777" w:rsidR="009251D1" w:rsidRPr="008425B5" w:rsidRDefault="009251D1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81019" w:rsidRPr="003013F5" w14:paraId="3CF34ECA" w14:textId="77777777" w:rsidTr="003013F5">
        <w:tc>
          <w:tcPr>
            <w:tcW w:w="1696" w:type="dxa"/>
          </w:tcPr>
          <w:p w14:paraId="79927DB3" w14:textId="4A34E0F1" w:rsidR="00D81019" w:rsidRPr="008425B5" w:rsidRDefault="003013F5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عنوان انگلیسی</w:t>
            </w:r>
          </w:p>
        </w:tc>
        <w:tc>
          <w:tcPr>
            <w:tcW w:w="8222" w:type="dxa"/>
          </w:tcPr>
          <w:p w14:paraId="03ED2D66" w14:textId="77777777" w:rsidR="009251D1" w:rsidRPr="008425B5" w:rsidRDefault="009251D1" w:rsidP="003013F5">
            <w:pPr>
              <w:autoSpaceDE w:val="0"/>
              <w:autoSpaceDN w:val="0"/>
              <w:adjustRightInd w:val="0"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5D225FB7" w14:textId="77777777" w:rsidR="00DE3A6F" w:rsidRPr="003013F5" w:rsidRDefault="00DE3A6F">
      <w:pPr>
        <w:bidi/>
        <w:jc w:val="both"/>
        <w:rPr>
          <w:rFonts w:cs="B Nazanin"/>
          <w:b/>
          <w:bCs/>
          <w:sz w:val="16"/>
          <w:szCs w:val="16"/>
          <w:rtl/>
        </w:rPr>
      </w:pPr>
    </w:p>
    <w:p w14:paraId="0ABEE280" w14:textId="0357E365" w:rsidR="006A7D7F" w:rsidRPr="003013F5" w:rsidRDefault="003013F5" w:rsidP="00DE3A6F">
      <w:pPr>
        <w:bidi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ب) </w:t>
      </w:r>
      <w:r w:rsidR="006A7D7F" w:rsidRPr="003013F5">
        <w:rPr>
          <w:rFonts w:cs="B Nazanin"/>
          <w:b/>
          <w:bCs/>
          <w:sz w:val="26"/>
          <w:szCs w:val="26"/>
          <w:rtl/>
        </w:rPr>
        <w:t xml:space="preserve">واژگان كليدي </w:t>
      </w:r>
      <w:r>
        <w:rPr>
          <w:rFonts w:cs="B Nazanin" w:hint="cs"/>
          <w:b/>
          <w:bCs/>
          <w:sz w:val="26"/>
          <w:szCs w:val="26"/>
          <w:rtl/>
        </w:rPr>
        <w:t>(بین سه تا 5 مورد):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D81019" w:rsidRPr="003013F5" w14:paraId="33EE7E55" w14:textId="77777777">
        <w:tc>
          <w:tcPr>
            <w:tcW w:w="1098" w:type="dxa"/>
          </w:tcPr>
          <w:p w14:paraId="5803F502" w14:textId="013C37CD" w:rsidR="00D81019" w:rsidRPr="008425B5" w:rsidRDefault="003013F5" w:rsidP="0035367E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فارسی</w:t>
            </w:r>
          </w:p>
        </w:tc>
        <w:tc>
          <w:tcPr>
            <w:tcW w:w="8820" w:type="dxa"/>
          </w:tcPr>
          <w:p w14:paraId="2ADB2385" w14:textId="77777777" w:rsidR="00D81019" w:rsidRPr="008425B5" w:rsidRDefault="00D81019" w:rsidP="0041647F">
            <w:pPr>
              <w:bidi/>
              <w:spacing w:before="80" w:after="8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D0DFD" w:rsidRPr="003013F5" w14:paraId="36DD8527" w14:textId="77777777">
        <w:tc>
          <w:tcPr>
            <w:tcW w:w="1098" w:type="dxa"/>
          </w:tcPr>
          <w:p w14:paraId="5F7154A0" w14:textId="605E8E77" w:rsidR="00DD0DFD" w:rsidRPr="008425B5" w:rsidRDefault="003013F5" w:rsidP="0035367E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  <w:rtl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انگلیسی</w:t>
            </w:r>
          </w:p>
        </w:tc>
        <w:tc>
          <w:tcPr>
            <w:tcW w:w="8820" w:type="dxa"/>
          </w:tcPr>
          <w:p w14:paraId="19C85E7C" w14:textId="77777777" w:rsidR="001C0727" w:rsidRPr="008425B5" w:rsidRDefault="001C0727" w:rsidP="004F46DE">
            <w:pPr>
              <w:autoSpaceDE w:val="0"/>
              <w:autoSpaceDN w:val="0"/>
              <w:adjustRightInd w:val="0"/>
              <w:rPr>
                <w:rFonts w:cs="B Nazanin"/>
                <w:sz w:val="28"/>
                <w:szCs w:val="28"/>
                <w:lang w:bidi="fa-IR"/>
              </w:rPr>
            </w:pPr>
          </w:p>
        </w:tc>
      </w:tr>
    </w:tbl>
    <w:p w14:paraId="78146567" w14:textId="77777777" w:rsidR="004F46DE" w:rsidRDefault="004F46DE">
      <w:pPr>
        <w:bidi/>
        <w:rPr>
          <w:rFonts w:cs="B Nazanin"/>
          <w:sz w:val="22"/>
          <w:szCs w:val="22"/>
          <w:rtl/>
        </w:rPr>
      </w:pPr>
    </w:p>
    <w:p w14:paraId="3923154E" w14:textId="77777777" w:rsidR="003013F5" w:rsidRDefault="003013F5" w:rsidP="003013F5">
      <w:pPr>
        <w:bidi/>
        <w:rPr>
          <w:rFonts w:cs="B Nazanin"/>
          <w:sz w:val="22"/>
          <w:szCs w:val="22"/>
          <w:rtl/>
        </w:rPr>
      </w:pPr>
    </w:p>
    <w:p w14:paraId="11F51154" w14:textId="77777777" w:rsidR="003013F5" w:rsidRDefault="003013F5" w:rsidP="003013F5">
      <w:pPr>
        <w:bidi/>
        <w:rPr>
          <w:rFonts w:cs="B Nazanin"/>
          <w:sz w:val="22"/>
          <w:szCs w:val="22"/>
          <w:rtl/>
        </w:rPr>
      </w:pPr>
    </w:p>
    <w:p w14:paraId="01A67BA4" w14:textId="6CFCE4A2" w:rsidR="003013F5" w:rsidRPr="003013F5" w:rsidRDefault="003013F5" w:rsidP="003013F5">
      <w:pPr>
        <w:bidi/>
        <w:rPr>
          <w:rFonts w:cs="B Nazanin"/>
          <w:b/>
          <w:bCs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>4- جزییات پیشنهاد پژوهشی (پروپوزال)</w:t>
      </w:r>
    </w:p>
    <w:p w14:paraId="418306B2" w14:textId="77777777" w:rsidR="0035367E" w:rsidRPr="003013F5" w:rsidRDefault="0035367E" w:rsidP="0035367E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1F5E5F21" w14:textId="77777777" w:rsidTr="003013F5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37CB241D" w14:textId="3CCAE9DF" w:rsidR="006373BC" w:rsidRPr="003013F5" w:rsidRDefault="003013F5" w:rsidP="003013F5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 w:hint="cs"/>
                <w:sz w:val="26"/>
                <w:szCs w:val="26"/>
                <w:rtl/>
              </w:rPr>
              <w:t>4-1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073535D2" w14:textId="6901A20D" w:rsidR="006373BC" w:rsidRPr="003013F5" w:rsidRDefault="003013F5" w:rsidP="00B26079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بیان</w:t>
            </w:r>
            <w:r w:rsidR="006373BC" w:rsidRPr="003013F5">
              <w:rPr>
                <w:rFonts w:cs="B Nazanin"/>
                <w:sz w:val="26"/>
                <w:szCs w:val="26"/>
                <w:rtl/>
              </w:rPr>
              <w:t xml:space="preserve"> مسأله </w:t>
            </w:r>
          </w:p>
        </w:tc>
      </w:tr>
      <w:tr w:rsidR="006373BC" w:rsidRPr="003013F5" w14:paraId="63EF47B5" w14:textId="77777777" w:rsidTr="00E202F5">
        <w:tc>
          <w:tcPr>
            <w:tcW w:w="9918" w:type="dxa"/>
            <w:gridSpan w:val="2"/>
          </w:tcPr>
          <w:p w14:paraId="0274446B" w14:textId="77777777" w:rsidR="006373BC" w:rsidRPr="003013F5" w:rsidRDefault="006373BC" w:rsidP="00E202F5">
            <w:pPr>
              <w:bidi/>
              <w:jc w:val="lowKashida"/>
              <w:rPr>
                <w:rFonts w:cs="B Nazanin"/>
                <w:sz w:val="26"/>
                <w:szCs w:val="26"/>
                <w:rtl/>
              </w:rPr>
            </w:pPr>
          </w:p>
          <w:p w14:paraId="373FDD4F" w14:textId="1511BA53" w:rsidR="003013F5" w:rsidRPr="003013F5" w:rsidRDefault="003013F5" w:rsidP="003013F5">
            <w:pPr>
              <w:widowControl w:val="0"/>
              <w:bidi/>
              <w:spacing w:line="360" w:lineRule="auto"/>
              <w:jc w:val="both"/>
              <w:rPr>
                <w:rFonts w:cs="B Nazanin"/>
                <w:rtl/>
              </w:rPr>
            </w:pPr>
            <w:r w:rsidRPr="003013F5">
              <w:rPr>
                <w:rFonts w:cs="B Nazanin" w:hint="cs"/>
                <w:rtl/>
              </w:rPr>
              <w:t>در بیان مسئله، نشان دهید که پژوهش شما ارزش توجه و مطالعه دارد. از این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>رو، باید تبیین کنید که از میان مطالعات و اقدامات پیشین، چه چیزی مورد غفلت یا کم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>توجهی واقع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 xml:space="preserve"> شده است. می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>توانید پاسخ به پرسش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 xml:space="preserve">های زیر را مبنایی برای ساختار بیان مسئله قرار دهید: </w:t>
            </w:r>
          </w:p>
          <w:p w14:paraId="2819FB90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چه کسانی از این مسئله رنج می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برند؟ </w:t>
            </w:r>
          </w:p>
          <w:p w14:paraId="07D49151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این مسئله در کدام موقعیت یا در چه مرحل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ی رخ داده است؟ (به عنوان مثال، مسئله </w:t>
            </w:r>
            <w:r w:rsidRPr="003013F5">
              <w:rPr>
                <w:rFonts w:cs="B Nazanin"/>
                <w:sz w:val="24"/>
                <w:szCs w:val="24"/>
              </w:rPr>
              <w:t>x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در مرحله تحلیل نرم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فزار رخ داده است). </w:t>
            </w:r>
          </w:p>
          <w:p w14:paraId="00D78747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چه زمانی این مسئله رخ داده است؟ (به عنوان مثال، در سال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های اخیر ... از زمان ظهور فناوری </w:t>
            </w:r>
            <w:r w:rsidRPr="003013F5">
              <w:rPr>
                <w:rFonts w:cs="B Nazanin"/>
                <w:sz w:val="24"/>
                <w:szCs w:val="24"/>
              </w:rPr>
              <w:t>x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... )</w:t>
            </w:r>
            <w:r w:rsidRPr="003013F5">
              <w:rPr>
                <w:rFonts w:cs="B Nazanin" w:hint="cs"/>
                <w:color w:val="C00000"/>
                <w:sz w:val="24"/>
                <w:szCs w:val="24"/>
                <w:rtl/>
              </w:rPr>
              <w:t xml:space="preserve">. </w:t>
            </w:r>
          </w:p>
          <w:p w14:paraId="676D60C5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چرا این مسئله رخ داده است؟</w:t>
            </w:r>
          </w:p>
          <w:p w14:paraId="6A264553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را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>حل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>های پیشنهادی کنونی چه نقاط ضعفی داشت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ند؟ </w:t>
            </w:r>
          </w:p>
          <w:p w14:paraId="7B9D7DC7" w14:textId="4284BAB3" w:rsidR="006373BC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این پژوهش به چه جنب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>ای از کار خواهد پرداخت که در کارهای دیگر موجود نیست؟</w:t>
            </w:r>
          </w:p>
        </w:tc>
      </w:tr>
    </w:tbl>
    <w:p w14:paraId="6D9ED3E0" w14:textId="77777777" w:rsidR="006373BC" w:rsidRDefault="006373BC" w:rsidP="006373BC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3013F5" w:rsidRPr="003013F5" w14:paraId="6CFDBBDD" w14:textId="77777777" w:rsidTr="00DB25B9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1A07B113" w14:textId="444D7545" w:rsidR="003013F5" w:rsidRPr="003013F5" w:rsidRDefault="003013F5" w:rsidP="003013F5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 w:hint="cs"/>
                <w:sz w:val="26"/>
                <w:szCs w:val="26"/>
                <w:rtl/>
              </w:rPr>
              <w:t>4-</w:t>
            </w:r>
            <w:r>
              <w:rPr>
                <w:rFonts w:cs="B Nazanin" w:hint="cs"/>
                <w:sz w:val="26"/>
                <w:szCs w:val="26"/>
                <w:rtl/>
              </w:rPr>
              <w:t>2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3420E4FE" w14:textId="63723AE5" w:rsidR="003013F5" w:rsidRPr="003013F5" w:rsidRDefault="00D7233A" w:rsidP="00B26079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 xml:space="preserve">اهداف و </w:t>
            </w:r>
            <w:r w:rsidR="003013F5" w:rsidRPr="003013F5">
              <w:rPr>
                <w:rFonts w:cs="B Nazanin"/>
                <w:sz w:val="26"/>
                <w:szCs w:val="26"/>
                <w:rtl/>
              </w:rPr>
              <w:t>سؤال</w:t>
            </w:r>
            <w:r w:rsidR="003013F5" w:rsidRPr="003013F5">
              <w:rPr>
                <w:rFonts w:cs="B Nazanin"/>
                <w:sz w:val="26"/>
                <w:szCs w:val="26"/>
                <w:rtl/>
              </w:rPr>
              <w:softHyphen/>
            </w:r>
            <w:r w:rsidR="003013F5">
              <w:rPr>
                <w:rFonts w:cs="B Nazanin"/>
                <w:sz w:val="26"/>
                <w:szCs w:val="26"/>
                <w:rtl/>
              </w:rPr>
              <w:t>هاي</w:t>
            </w:r>
            <w:r w:rsidR="003013F5">
              <w:rPr>
                <w:rFonts w:cs="B Nazanin" w:hint="cs"/>
                <w:sz w:val="26"/>
                <w:szCs w:val="26"/>
                <w:rtl/>
              </w:rPr>
              <w:t xml:space="preserve"> پژوهش</w:t>
            </w:r>
          </w:p>
        </w:tc>
      </w:tr>
      <w:tr w:rsidR="003013F5" w:rsidRPr="003013F5" w14:paraId="11282A52" w14:textId="77777777" w:rsidTr="00DB25B9">
        <w:tc>
          <w:tcPr>
            <w:tcW w:w="9918" w:type="dxa"/>
            <w:gridSpan w:val="2"/>
          </w:tcPr>
          <w:p w14:paraId="3771C9F0" w14:textId="50908224" w:rsid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</w:p>
          <w:p w14:paraId="52819727" w14:textId="3CDC0ADF" w:rsidR="00D7233A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4552F4">
              <w:rPr>
                <w:rFonts w:cs="B Nazanin" w:hint="cs"/>
                <w:rtl/>
              </w:rPr>
              <w:t xml:space="preserve">اهداف </w:t>
            </w:r>
            <w:r w:rsidRPr="00D7233A">
              <w:rPr>
                <w:rFonts w:cs="B Nazanin" w:hint="cs"/>
                <w:color w:val="000000" w:themeColor="text1"/>
                <w:rtl/>
              </w:rPr>
              <w:t>پژوهش نقاط مطلوبی هستند که پژوهشگر قصد دارد به آ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 دست یابد. لذا، هر چه این نقاط به صورت دقیق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ر و روش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ر معین شوند، کار پژوهش آسا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ر انجام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پذیرد. اهداف به دو صورت کلی و جزئی بیان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شوند. </w:t>
            </w:r>
            <w:r w:rsidRPr="00D7233A">
              <w:rPr>
                <w:rFonts w:cs="B Nazanin" w:hint="cs"/>
                <w:b/>
                <w:bCs/>
                <w:color w:val="000000" w:themeColor="text1"/>
                <w:rtl/>
              </w:rPr>
              <w:t>هدف کلی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آن چیزی است که با انجام پژوهش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وان به آن دست یافت و شامل زیرهدف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ی (</w:t>
            </w:r>
            <w:r w:rsidRPr="00D7233A">
              <w:rPr>
                <w:rFonts w:cs="B Nazanin" w:hint="cs"/>
                <w:b/>
                <w:bCs/>
                <w:color w:val="000000" w:themeColor="text1"/>
                <w:rtl/>
              </w:rPr>
              <w:t>اهداف جزئی</w:t>
            </w:r>
            <w:r w:rsidRPr="00D7233A">
              <w:rPr>
                <w:rFonts w:cs="B Nazanin" w:hint="cs"/>
                <w:color w:val="000000" w:themeColor="text1"/>
                <w:rtl/>
              </w:rPr>
              <w:t>) است که با انجام آ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 هدف کلی تحقق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یابد. </w:t>
            </w:r>
          </w:p>
          <w:p w14:paraId="7CA4FE4B" w14:textId="50BF6840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به ازای هر هدف جزئی پژوهش، یک سوال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تواند مطرح شود. سوالات پژوهش بر روی محورهایی مطرح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ند که پژوهش در پی دست یافتن به آن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هاست. هدف و سؤال پژوهش به گونه متفاوتی نوشته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ند. بدین صورت که هدف پژوهش در یک یا دو جمله بیان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د و حالت پرسشی ندارد. در ادامه، مثال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هایی از انواع سوالات</w:t>
            </w:r>
            <w:r w:rsidR="008F4DE7">
              <w:rPr>
                <w:rFonts w:ascii="Calibri" w:hAnsi="Calibri" w:cs="B Nazanin" w:hint="cs"/>
                <w:color w:val="000000" w:themeColor="text1"/>
                <w:rtl/>
              </w:rPr>
              <w:t xml:space="preserve"> پژوهش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آورده شده است: </w:t>
            </w:r>
          </w:p>
          <w:p w14:paraId="60BC7237" w14:textId="77777777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b/>
                <w:bCs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انواع سوالات:</w:t>
            </w:r>
          </w:p>
          <w:p w14:paraId="38768245" w14:textId="77777777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سوالات توصیفی-مقایسه</w:t>
            </w:r>
            <w:r w:rsidRPr="00D7233A">
              <w:rPr>
                <w:rFonts w:ascii="Calibri" w:hAnsi="Calibri" w:cs="B Nazanin"/>
                <w:b/>
                <w:bCs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ای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: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چه تفاوت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هایی با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دارد؟ (این سوالات منجر به درک بهتری از پدیده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ند).</w:t>
            </w:r>
          </w:p>
          <w:p w14:paraId="340D001A" w14:textId="77777777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سوالات توصیفی فرآیندی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: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(بطور عادی) چگونه کار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کند؟</w:t>
            </w:r>
          </w:p>
          <w:p w14:paraId="71C9B5EA" w14:textId="77777777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سوالات رابطه</w:t>
            </w:r>
            <w:r w:rsidRPr="00D7233A">
              <w:rPr>
                <w:rFonts w:ascii="Calibri" w:hAnsi="Calibri" w:cs="B Nazanin"/>
                <w:b/>
                <w:bCs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ای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: آیا وقوع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با وقوع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همبستگی دارد؟</w:t>
            </w:r>
          </w:p>
          <w:p w14:paraId="6B89EDEE" w14:textId="77777777" w:rsidR="003013F5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lastRenderedPageBreak/>
              <w:t>سوالات عِلّی-مقایسه</w:t>
            </w:r>
            <w:r w:rsidRPr="00D7233A">
              <w:rPr>
                <w:rFonts w:ascii="Calibri" w:hAnsi="Calibri" w:cs="B Nazanin"/>
                <w:b/>
                <w:bCs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ای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: آیا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بیشتر از آنچه </w:t>
            </w:r>
            <w:r w:rsidRPr="00D7233A">
              <w:rPr>
                <w:rFonts w:ascii="Calibri" w:hAnsi="Calibri" w:cs="B Nazanin"/>
                <w:color w:val="000000" w:themeColor="text1"/>
              </w:rPr>
              <w:t>Z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سبب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شود، سبب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گردد؟ آیا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یا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تحت یک شرایط معین و نه شرایط دیگر، سبب </w:t>
            </w:r>
            <w:r w:rsidRPr="00D7233A">
              <w:rPr>
                <w:rFonts w:ascii="Calibri" w:hAnsi="Calibri" w:cs="B Nazanin"/>
                <w:color w:val="000000" w:themeColor="text1"/>
              </w:rPr>
              <w:t>Y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بیشتر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د؟</w:t>
            </w:r>
          </w:p>
          <w:p w14:paraId="5239DEE0" w14:textId="0700FA00" w:rsidR="003013F5" w:rsidRPr="00D7233A" w:rsidRDefault="003013F5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</w:rPr>
            </w:pPr>
            <w:r w:rsidRPr="00D7233A">
              <w:rPr>
                <w:rFonts w:ascii="Calibri" w:hAnsi="Calibri" w:cs="B Nazanin" w:hint="cs"/>
                <w:b/>
                <w:bCs/>
                <w:color w:val="000000" w:themeColor="text1"/>
                <w:rtl/>
              </w:rPr>
              <w:t>سوالات طراحی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: یک راه موثر برای به انجام رساندن </w:t>
            </w:r>
            <w:r w:rsidRPr="00D7233A">
              <w:rPr>
                <w:rFonts w:ascii="Calibri" w:hAnsi="Calibri" w:cs="B Nazanin"/>
                <w:color w:val="000000" w:themeColor="text1"/>
              </w:rPr>
              <w:t>X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چیست؟</w:t>
            </w:r>
          </w:p>
        </w:tc>
      </w:tr>
    </w:tbl>
    <w:p w14:paraId="20F960EA" w14:textId="77777777" w:rsidR="003013F5" w:rsidRDefault="003013F5" w:rsidP="003013F5">
      <w:pPr>
        <w:bidi/>
        <w:rPr>
          <w:rFonts w:cs="B Nazanin"/>
          <w:sz w:val="22"/>
          <w:szCs w:val="22"/>
          <w:rtl/>
        </w:rPr>
      </w:pPr>
    </w:p>
    <w:p w14:paraId="7944E5DD" w14:textId="77777777" w:rsidR="003013F5" w:rsidRPr="003013F5" w:rsidRDefault="003013F5" w:rsidP="003013F5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35367E" w:rsidRPr="003013F5" w14:paraId="4DFB7BAD" w14:textId="77777777" w:rsidTr="003013F5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333283" w14:textId="0EC6CD8B" w:rsidR="0035367E" w:rsidRPr="003013F5" w:rsidRDefault="003013F5" w:rsidP="00D7233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4-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24258211" w14:textId="54BD5127" w:rsidR="0035367E" w:rsidRPr="003013F5" w:rsidRDefault="0035367E" w:rsidP="00B26079">
            <w:pPr>
              <w:pStyle w:val="Heading6"/>
              <w:jc w:val="left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 w:hint="cs"/>
                <w:sz w:val="26"/>
                <w:szCs w:val="26"/>
                <w:rtl/>
              </w:rPr>
              <w:t>پیشینه پژوهش</w:t>
            </w:r>
            <w:r w:rsidR="003013F5">
              <w:rPr>
                <w:rFonts w:cs="B Nazanin" w:hint="cs"/>
                <w:sz w:val="26"/>
                <w:szCs w:val="26"/>
                <w:rtl/>
              </w:rPr>
              <w:t xml:space="preserve"> یا کارهای مرتبط</w:t>
            </w:r>
          </w:p>
        </w:tc>
      </w:tr>
      <w:tr w:rsidR="0035367E" w:rsidRPr="003013F5" w14:paraId="4BCE678C" w14:textId="77777777" w:rsidTr="00E202F5">
        <w:tc>
          <w:tcPr>
            <w:tcW w:w="9918" w:type="dxa"/>
            <w:gridSpan w:val="2"/>
          </w:tcPr>
          <w:p w14:paraId="3570D58D" w14:textId="77777777" w:rsid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</w:p>
          <w:p w14:paraId="63E27F1B" w14:textId="2C628770" w:rsidR="00D7233A" w:rsidRP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در بخش پیشینه پژوهش،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انتظار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رود که پژوهشگر،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پیشین مرتبط را از پایگا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معتبر شناسایی کرده و اجزای زیر را از آن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ها استخراج کرده و گزارش دهد: </w:t>
            </w:r>
          </w:p>
          <w:p w14:paraId="03330907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مسئله</w:t>
            </w:r>
          </w:p>
          <w:p w14:paraId="57EDF954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روش پژوهش و راهکار پیشنهادی آن پژوهش</w:t>
            </w:r>
          </w:p>
          <w:p w14:paraId="5F82F6AA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نوآوری و وجه تمایز راهکار پیشنهادی آن پژوهش نسبت به به کارهای قبلی</w:t>
            </w:r>
          </w:p>
          <w:p w14:paraId="3E3DBEDC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نتایج</w:t>
            </w:r>
          </w:p>
          <w:p w14:paraId="61CFD55D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افق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باز پژوهش و نقاط ضعف و محدودیت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</w:t>
            </w:r>
          </w:p>
          <w:p w14:paraId="14FFAF7B" w14:textId="5AF2A7D5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در پژوهش علمی مطلوب نیست که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پیشین را بدون هیچ منطق معناداری و صرفاً به ترتیب ارائه کرد. پژوهشگر باید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پیشین مشابه را در خوش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های مختلف </w:t>
            </w:r>
            <w:r w:rsidRPr="00D7233A">
              <w:rPr>
                <w:rFonts w:cs="B Nazanin" w:hint="cs"/>
                <w:b/>
                <w:bCs/>
                <w:color w:val="000000" w:themeColor="text1"/>
                <w:sz w:val="28"/>
                <w:rtl/>
              </w:rPr>
              <w:t>سازماندهی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کرده و </w:t>
            </w:r>
            <w:r w:rsidRPr="00D7233A">
              <w:rPr>
                <w:rFonts w:cs="B Nazanin" w:hint="cs"/>
                <w:b/>
                <w:bCs/>
                <w:color w:val="000000" w:themeColor="text1"/>
                <w:sz w:val="28"/>
                <w:rtl/>
              </w:rPr>
              <w:t>تحلیل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نماید. بعنوان مثال، آن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دسته از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ی که به چال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پیاد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سازی سامان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خود-تطبیق دست یافت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اند را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تواند در یک خوشه قرار دهد. گاهی ممکن است چند پژوهش صرفاً از نظر هدف و روش پژوهش به یکدیگر شباهت داشته باشند؛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توان آن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 را نیز در یک خوشه قرار داد. بعلاوه،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های مندرج در یک خوشه ممکن است یکدیگر را </w:t>
            </w:r>
            <w:r w:rsidRPr="00D7233A">
              <w:rPr>
                <w:rFonts w:cs="B Nazanin" w:hint="cs"/>
                <w:b/>
                <w:bCs/>
                <w:color w:val="000000" w:themeColor="text1"/>
                <w:sz w:val="28"/>
                <w:rtl/>
              </w:rPr>
              <w:t>تکمیل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و یا حتی </w:t>
            </w:r>
            <w:r w:rsidRPr="00D7233A">
              <w:rPr>
                <w:rFonts w:cs="B Nazanin" w:hint="cs"/>
                <w:b/>
                <w:bCs/>
                <w:color w:val="000000" w:themeColor="text1"/>
                <w:sz w:val="28"/>
                <w:rtl/>
              </w:rPr>
              <w:t>رد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کنند. پژوهشگر ضمن تشخیص این ارتباط، باید استدلال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محکمی را با رعایت اصل ب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طرفی ارائه کند. منظور از اصل ب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طرفی این است که از هیچ جبهه مخالف و یا موافقی بصورت مستقیم جانبداری نکند. چون به ذهن مخاطب نیز جهت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دهد. </w:t>
            </w:r>
          </w:p>
          <w:p w14:paraId="30E49254" w14:textId="6B7D9EB0" w:rsidR="0035367E" w:rsidRP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صِرف مرور و تحلیل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پیشین کافی نیست. گاهی در یک حوزه مطالعاتی، برای یک مسئله پژوهش، پیشینه کمتری یافت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شود. به عبارتی ممکن است اغلب را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حل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 در قالب فعالیت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تجاری ارائه شده باشند و پژوهش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علمی از آن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 مستخرج نشده باشد. بنابراین، بررسی ویژگ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مثبت و منفی سیستم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مشابه یک ضرورت است؛ بگون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ای که به پژوهشگر کمک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کند تا رویکرد پیشنهادی خود را نوآوران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تر ارائه دهد. </w:t>
            </w:r>
          </w:p>
        </w:tc>
      </w:tr>
    </w:tbl>
    <w:p w14:paraId="48674731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p w14:paraId="3D22FAC4" w14:textId="77777777" w:rsidR="0035367E" w:rsidRPr="003013F5" w:rsidRDefault="0035367E" w:rsidP="0035367E">
      <w:pPr>
        <w:bidi/>
        <w:rPr>
          <w:rFonts w:cs="B Nazanin"/>
          <w:sz w:val="22"/>
          <w:szCs w:val="22"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75F475BC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FB147D" w14:textId="546EACC5" w:rsidR="006373BC" w:rsidRPr="003013F5" w:rsidRDefault="00D7233A" w:rsidP="00D7233A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lastRenderedPageBreak/>
              <w:t>4-4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184DA660" w14:textId="23199F33" w:rsidR="006373BC" w:rsidRPr="003013F5" w:rsidRDefault="00D7233A" w:rsidP="00E87945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روش پیشنهادی (راه</w:t>
            </w:r>
            <w:r>
              <w:rPr>
                <w:rFonts w:cs="B Nazanin"/>
                <w:sz w:val="26"/>
                <w:szCs w:val="26"/>
                <w:rtl/>
              </w:rPr>
              <w:softHyphen/>
            </w:r>
            <w:r>
              <w:rPr>
                <w:rFonts w:cs="B Nazanin" w:hint="cs"/>
                <w:sz w:val="26"/>
                <w:szCs w:val="26"/>
                <w:rtl/>
              </w:rPr>
              <w:t>حل)</w:t>
            </w:r>
          </w:p>
        </w:tc>
      </w:tr>
      <w:tr w:rsidR="006373BC" w:rsidRPr="003013F5" w14:paraId="010D2C85" w14:textId="77777777" w:rsidTr="00E202F5">
        <w:tc>
          <w:tcPr>
            <w:tcW w:w="9918" w:type="dxa"/>
            <w:gridSpan w:val="2"/>
          </w:tcPr>
          <w:p w14:paraId="48825550" w14:textId="460EB36B" w:rsidR="00D7233A" w:rsidRPr="00D7233A" w:rsidRDefault="00D7233A" w:rsidP="00D7233A">
            <w:pPr>
              <w:bidi/>
              <w:jc w:val="lowKashida"/>
              <w:rPr>
                <w:rFonts w:cs="B Nazanin"/>
                <w:rtl/>
              </w:rPr>
            </w:pPr>
          </w:p>
          <w:p w14:paraId="7536388A" w14:textId="10A58388" w:rsidR="006373BC" w:rsidRDefault="00D7233A" w:rsidP="00D7233A">
            <w:pPr>
              <w:bidi/>
              <w:jc w:val="both"/>
              <w:rPr>
                <w:rFonts w:cs="B Nazanin"/>
                <w:sz w:val="26"/>
                <w:szCs w:val="26"/>
                <w:rtl/>
              </w:rPr>
            </w:pPr>
            <w:r w:rsidRPr="00D7233A">
              <w:rPr>
                <w:rFonts w:cs="B Nazanin" w:hint="cs"/>
                <w:rtl/>
              </w:rPr>
              <w:t>پژوهشگر در این بخش توضیح می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>دهد که برای حل مسئله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 xml:space="preserve"> پژوهش، قصد دارد چه راه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>حلی را ارائه دهد. راه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>حل همان روش پیشنهادی است که پژوهشگر ادعا می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>کند پژوهش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>های پیشین به آن نپرداخته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 xml:space="preserve">اند. </w:t>
            </w:r>
          </w:p>
          <w:p w14:paraId="2C562D1B" w14:textId="77777777" w:rsidR="006373BC" w:rsidRPr="008425B5" w:rsidRDefault="006373BC" w:rsidP="008425B5">
            <w:pPr>
              <w:bidi/>
              <w:jc w:val="lowKashida"/>
              <w:rPr>
                <w:rFonts w:cs="B Nazanin"/>
                <w:sz w:val="26"/>
                <w:szCs w:val="26"/>
              </w:rPr>
            </w:pPr>
          </w:p>
        </w:tc>
      </w:tr>
    </w:tbl>
    <w:p w14:paraId="71719745" w14:textId="77777777" w:rsidR="001C0727" w:rsidRPr="003013F5" w:rsidRDefault="001C0727" w:rsidP="004F46DE">
      <w:pPr>
        <w:bidi/>
        <w:rPr>
          <w:rFonts w:cs="B Nazanin"/>
          <w:sz w:val="22"/>
          <w:szCs w:val="22"/>
          <w:rtl/>
        </w:rPr>
      </w:pPr>
    </w:p>
    <w:p w14:paraId="2DC531AC" w14:textId="77777777" w:rsidR="006373BC" w:rsidRPr="003013F5" w:rsidRDefault="006373BC" w:rsidP="006373BC">
      <w:pPr>
        <w:bidi/>
        <w:rPr>
          <w:rFonts w:cs="B Nazanin"/>
          <w:sz w:val="22"/>
          <w:szCs w:val="22"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050B34" w:rsidRPr="003013F5" w14:paraId="1F6BBA62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0F5F64" w14:textId="2455F87C" w:rsidR="00050B34" w:rsidRPr="003013F5" w:rsidRDefault="0035367E" w:rsidP="00D7233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>4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>-5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45CB32E1" w14:textId="22B17BC0" w:rsidR="00050B34" w:rsidRPr="003013F5" w:rsidRDefault="00050B34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فرضيه‌ها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>ی پژوهش</w:t>
            </w:r>
          </w:p>
        </w:tc>
      </w:tr>
      <w:tr w:rsidR="00050B34" w:rsidRPr="003013F5" w14:paraId="4ACF8EA6" w14:textId="77777777">
        <w:tc>
          <w:tcPr>
            <w:tcW w:w="9918" w:type="dxa"/>
            <w:gridSpan w:val="2"/>
          </w:tcPr>
          <w:p w14:paraId="02D9FBFA" w14:textId="77777777" w:rsidR="004F46DE" w:rsidRPr="003013F5" w:rsidRDefault="004F46DE" w:rsidP="004F46DE">
            <w:pPr>
              <w:bidi/>
              <w:spacing w:before="80" w:after="80"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25068AED" w14:textId="51124858" w:rsidR="00D7233A" w:rsidRPr="004552F4" w:rsidRDefault="00D7233A" w:rsidP="00D7233A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  <w:r w:rsidRPr="004552F4">
              <w:rPr>
                <w:rFonts w:cs="B Nazanin" w:hint="cs"/>
                <w:rtl/>
              </w:rPr>
              <w:t>منظور از فرضیه در پژوهش، یک حدس یا پیشنهاد آزمایشی درباره روابط بین متغیرها یا پاسخ به مسئله است. فرضیه پیشنهادی هر پژوه</w:t>
            </w:r>
            <w:r>
              <w:rPr>
                <w:rFonts w:cs="B Nazanin" w:hint="cs"/>
                <w:rtl/>
              </w:rPr>
              <w:t>شگر، انعکاس میزان تجربه، خلاقیت</w:t>
            </w:r>
            <w:r w:rsidRPr="004552F4">
              <w:rPr>
                <w:rFonts w:cs="B Nazanin" w:hint="cs"/>
                <w:rtl/>
              </w:rPr>
              <w:t xml:space="preserve"> و نبوغ اوست و بر اساس اطلاعات موجود و عوامل تاثیرگذار بر مسئله مشخص می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شود. پس از تعیین فرضیه، پژوهشگر در طی انجام پژوهش سعی خواهد نمود صحت فرضیه را اثبات کند. ساختمان یک فرضیه به این صورت است که «اگر شرایط و وقایع معینی واقع شود، نتیجه چنین و چنان خواهد بود». فرضیه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ها ممکن است به دو صورت بیان شوند: فرضیه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هایی که به احتمال وجود تفاوت، رابطه، یا اثر، و فرضیه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هایی که به عدم وجود تفاوت، رابطه، یا اثر اشاره می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کنند. فرضیه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های نوع اول را فرضیه پژوهش و فرضیه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>های نوع دوم را فرضیه تهی، پوچ یا آماری می</w:t>
            </w:r>
            <w:r w:rsidRPr="004552F4">
              <w:rPr>
                <w:rFonts w:cs="B Nazanin"/>
                <w:rtl/>
              </w:rPr>
              <w:softHyphen/>
            </w:r>
            <w:r w:rsidRPr="004552F4">
              <w:rPr>
                <w:rFonts w:cs="B Nazanin" w:hint="cs"/>
                <w:rtl/>
              </w:rPr>
              <w:t xml:space="preserve">نامند. </w:t>
            </w:r>
          </w:p>
          <w:p w14:paraId="070C5C93" w14:textId="02CF5D78" w:rsid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بنابراین، </w:t>
            </w:r>
            <w:r w:rsidRPr="000A4314">
              <w:rPr>
                <w:rFonts w:cs="B Nazanin" w:hint="cs"/>
                <w:rtl/>
              </w:rPr>
              <w:t>فرضیه</w:t>
            </w:r>
            <w:r w:rsidRPr="000A4314">
              <w:rPr>
                <w:rFonts w:cs="B Nazanin"/>
                <w:rtl/>
              </w:rPr>
              <w:softHyphen/>
            </w:r>
            <w:r w:rsidRPr="000A4314">
              <w:rPr>
                <w:rFonts w:cs="B Nazanin" w:hint="cs"/>
                <w:rtl/>
              </w:rPr>
              <w:t>های پژوهش حالت حدس و پیش</w:t>
            </w:r>
            <w:r w:rsidRPr="000A4314">
              <w:rPr>
                <w:rFonts w:cs="B Nazanin"/>
                <w:rtl/>
              </w:rPr>
              <w:softHyphen/>
            </w:r>
            <w:r w:rsidRPr="000A4314">
              <w:rPr>
                <w:rFonts w:cs="B Nazanin" w:hint="cs"/>
                <w:rtl/>
              </w:rPr>
              <w:t>بینی دارند. ب</w:t>
            </w:r>
            <w:r>
              <w:rPr>
                <w:rFonts w:cs="B Nazanin" w:hint="cs"/>
                <w:rtl/>
              </w:rPr>
              <w:t xml:space="preserve">ه </w:t>
            </w:r>
            <w:r w:rsidRPr="000A4314">
              <w:rPr>
                <w:rFonts w:cs="B Nazanin" w:hint="cs"/>
                <w:rtl/>
              </w:rPr>
              <w:t xml:space="preserve">عنوان مثال، یک پژوهشگر، یک سیستم </w:t>
            </w:r>
            <w:r>
              <w:rPr>
                <w:rFonts w:cs="B Nazanin" w:hint="cs"/>
                <w:rtl/>
              </w:rPr>
              <w:t xml:space="preserve">یادگیری ماشین را برای افزایش دقت در شناسایی اشیای موجود در تصاویر </w:t>
            </w:r>
            <w:r w:rsidRPr="000A4314">
              <w:rPr>
                <w:rFonts w:cs="B Nazanin" w:hint="cs"/>
                <w:rtl/>
              </w:rPr>
              <w:t>پیاده</w:t>
            </w:r>
            <w:r w:rsidRPr="000A4314">
              <w:rPr>
                <w:rFonts w:cs="B Nazanin"/>
                <w:rtl/>
              </w:rPr>
              <w:softHyphen/>
            </w:r>
            <w:r w:rsidRPr="000A4314">
              <w:rPr>
                <w:rFonts w:cs="B Nazanin" w:hint="cs"/>
                <w:rtl/>
              </w:rPr>
              <w:t xml:space="preserve">سازی کرده است. بنابراین، </w:t>
            </w:r>
            <w:r>
              <w:rPr>
                <w:rFonts w:cs="B Nazanin" w:hint="cs"/>
                <w:b/>
                <w:bCs/>
                <w:rtl/>
              </w:rPr>
              <w:t>پیش از ارزیابی روش پیشنهادی</w:t>
            </w:r>
            <w:r w:rsidRPr="000A4314">
              <w:rPr>
                <w:rFonts w:cs="B Nazanin" w:hint="cs"/>
                <w:rtl/>
              </w:rPr>
              <w:t xml:space="preserve">، </w:t>
            </w:r>
            <w:r>
              <w:rPr>
                <w:rFonts w:cs="B Nazanin" w:hint="cs"/>
                <w:rtl/>
              </w:rPr>
              <w:t xml:space="preserve">باید </w:t>
            </w:r>
            <w:r w:rsidRPr="000A4314">
              <w:rPr>
                <w:rFonts w:cs="B Nazanin" w:hint="cs"/>
                <w:rtl/>
              </w:rPr>
              <w:t>فرضیه/فرضیه</w:t>
            </w:r>
            <w:r w:rsidRPr="000A4314">
              <w:rPr>
                <w:rFonts w:cs="B Nazanin"/>
                <w:rtl/>
              </w:rPr>
              <w:softHyphen/>
            </w:r>
            <w:r w:rsidRPr="000A4314">
              <w:rPr>
                <w:rFonts w:cs="B Nazanin" w:hint="cs"/>
                <w:rtl/>
              </w:rPr>
              <w:t>های خود را مطرح کند. این پژوهشگر می</w:t>
            </w:r>
            <w:r w:rsidRPr="000A4314">
              <w:rPr>
                <w:rFonts w:cs="B Nazanin"/>
                <w:rtl/>
              </w:rPr>
              <w:softHyphen/>
            </w:r>
            <w:r w:rsidRPr="000A4314">
              <w:rPr>
                <w:rFonts w:cs="B Nazanin" w:hint="cs"/>
                <w:rtl/>
              </w:rPr>
              <w:t xml:space="preserve">تواند فرضیه پژوهشی خود را اینگونه مطرح کند: </w:t>
            </w:r>
          </w:p>
          <w:p w14:paraId="5C1FCB85" w14:textId="124178B8" w:rsidR="004F46DE" w:rsidRPr="00D7233A" w:rsidRDefault="00D7233A" w:rsidP="00D7233A">
            <w:pPr>
              <w:spacing w:before="240" w:after="240" w:line="360" w:lineRule="auto"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«یک سیستم </w:t>
            </w:r>
            <w:r w:rsidR="00C10EA8">
              <w:rPr>
                <w:rFonts w:cs="B Nazanin" w:hint="cs"/>
                <w:rtl/>
              </w:rPr>
              <w:t xml:space="preserve">جدید </w:t>
            </w:r>
            <w:r>
              <w:rPr>
                <w:rFonts w:cs="B Nazanin" w:hint="cs"/>
                <w:rtl/>
              </w:rPr>
              <w:t>یادگیری ماشین، با دقت بیشتری اشیاء را در تصاویر تشخیص می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دهد.»</w:t>
            </w:r>
          </w:p>
        </w:tc>
      </w:tr>
    </w:tbl>
    <w:p w14:paraId="17A04E46" w14:textId="77777777" w:rsidR="00F37A8A" w:rsidRPr="003013F5" w:rsidRDefault="00F37A8A">
      <w:pPr>
        <w:bidi/>
        <w:rPr>
          <w:rFonts w:cs="B Nazanin"/>
          <w:sz w:val="22"/>
          <w:szCs w:val="22"/>
          <w:rtl/>
        </w:rPr>
      </w:pPr>
    </w:p>
    <w:p w14:paraId="096F14E0" w14:textId="77777777" w:rsidR="008425B5" w:rsidRPr="003013F5" w:rsidRDefault="008425B5" w:rsidP="008425B5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43CDAA78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7D9973A8" w14:textId="6BFBE075" w:rsidR="006373BC" w:rsidRPr="003013F5" w:rsidRDefault="00086D3F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5CB5B45" wp14:editId="4A228C3E">
                      <wp:simplePos x="0" y="0"/>
                      <wp:positionH relativeFrom="column">
                        <wp:posOffset>3200400</wp:posOffset>
                      </wp:positionH>
                      <wp:positionV relativeFrom="paragraph">
                        <wp:posOffset>113030</wp:posOffset>
                      </wp:positionV>
                      <wp:extent cx="114300" cy="114300"/>
                      <wp:effectExtent l="19050" t="38100" r="19050" b="19050"/>
                      <wp:wrapNone/>
                      <wp:docPr id="1" name="AutoShap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228F00" id="AutoShape 68" o:spid="_x0000_s1026" style="position:absolute;margin-left:252pt;margin-top:8.9pt;width:9pt;height: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430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" path="m,43659r43659,l57150,,70641,43659r43659,l78979,70641r13492,43659l57150,87317,21829,114300,35321,70641,,43659xe" fillcolor="black">
                      <v:stroke joinstyle="miter"/>
                      <v:path o:connecttype="custom" o:connectlocs="0,43659;43659,43659;57150,0;70641,43659;114300,43659;78979,70641;92471,114300;57150,87317;21829,114300;35321,70641;0,43659" o:connectangles="0,0,0,0,0,0,0,0,0,0,0"/>
                    </v:shape>
                  </w:pict>
                </mc:Fallback>
              </mc:AlternateContent>
            </w:r>
            <w:r w:rsidR="00D7233A">
              <w:rPr>
                <w:rFonts w:cs="B Nazanin" w:hint="cs"/>
                <w:noProof/>
                <w:sz w:val="26"/>
                <w:szCs w:val="26"/>
                <w:rtl/>
              </w:rPr>
              <w:t>4-6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53DF97C1" w14:textId="473A2155" w:rsidR="006373BC" w:rsidRPr="003013F5" w:rsidRDefault="00D7233A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  <w:rtl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نوآوری</w:t>
            </w:r>
            <w:r>
              <w:rPr>
                <w:rFonts w:cs="B Nazanin"/>
                <w:b/>
                <w:bCs/>
                <w:sz w:val="26"/>
                <w:szCs w:val="26"/>
                <w:rtl/>
              </w:rPr>
              <w:softHyphen/>
            </w: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های پژوهش</w:t>
            </w:r>
          </w:p>
        </w:tc>
      </w:tr>
      <w:tr w:rsidR="006373BC" w:rsidRPr="003013F5" w14:paraId="5C685E09" w14:textId="77777777" w:rsidTr="00E202F5">
        <w:tc>
          <w:tcPr>
            <w:tcW w:w="9918" w:type="dxa"/>
            <w:gridSpan w:val="2"/>
          </w:tcPr>
          <w:p w14:paraId="4411A8E4" w14:textId="77777777" w:rsidR="006373BC" w:rsidRPr="003013F5" w:rsidRDefault="006373BC" w:rsidP="00E202F5">
            <w:pPr>
              <w:bidi/>
              <w:spacing w:before="80" w:after="80"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0F1B0FF8" w14:textId="77777777" w:rsidR="00D7233A" w:rsidRP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خلاقیت و </w:t>
            </w:r>
            <w:r w:rsidRPr="00D7233A">
              <w:rPr>
                <w:rFonts w:cs="B Nazanin" w:hint="cs"/>
                <w:color w:val="000000" w:themeColor="text1"/>
                <w:rtl/>
              </w:rPr>
              <w:t>نوآوری عبارت است از ب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کارگیری توانای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ذهنی جهت ایجاد یک ایده یا مفهوم جدید، طی کردن راهی تازه، یا پیمودن یک راه موجود به روشی جدید و توانایی ارائه را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حل جدید برای حل مسائل. بنابراین، هدف از خلاقیت، تغییر وضع موجود برای رسیدن به وضعیت برتر و تغییر روش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کهنه و بهر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گیری از روش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نو است. عدم توجه به خلاقیت و نوآوری در پژوهش منجر به رکود و سکون علمی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گردد. خل</w:t>
            </w:r>
            <w:r w:rsidRPr="00D7233A">
              <w:rPr>
                <w:rFonts w:cs="B Nazanin" w:hint="cs"/>
                <w:rtl/>
              </w:rPr>
              <w:t>اقیت در سه جنبه متجلی می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 xml:space="preserve">شود: جنبه فرآیند، جنبه محصول، جنبه فناوری. </w:t>
            </w:r>
          </w:p>
          <w:p w14:paraId="1C4054FE" w14:textId="77777777" w:rsidR="00D7233A" w:rsidRPr="00D7233A" w:rsidRDefault="00D7233A" w:rsidP="00D7233A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t>جنبه فرآیند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تجدید نظر و نوخواهی در روش انجام کار و فرآیندها است. ذهنیت نوخواه همواره منتقد روش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های موجود بوده و در جست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 xml:space="preserve">جوی یافتن راهی تازه و بهتر برای انجام یک کار است. </w:t>
            </w:r>
          </w:p>
          <w:p w14:paraId="6B095B14" w14:textId="77777777" w:rsidR="00D7233A" w:rsidRPr="00D7233A" w:rsidRDefault="00D7233A" w:rsidP="00D7233A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جنبه محصول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به دنبال دستیابی به محصولاتی متنوع و بدیع و مرغوب تر بوده و همواره در پی یافتن طرح و روش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 xml:space="preserve">هایی جهت ارائه محصولات نو و تازه است. </w:t>
            </w:r>
          </w:p>
          <w:p w14:paraId="6DC5E829" w14:textId="6FE828BD" w:rsidR="006373BC" w:rsidRPr="00D7233A" w:rsidRDefault="00D7233A" w:rsidP="00D7233A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t>جنبه فناوری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در زمینه ابزار و تجهیزات یا سطح فناوری مورد استفاده است. این نوجویی منجر به بازنگری روی تجهیزات جاری جهت حرکت به سوی فناوری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های پیشرفته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تر و نهایتاً تحول و ارتقا سطح فناوری می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شود.</w:t>
            </w:r>
            <w:r w:rsidR="006373BC" w:rsidRPr="00D7233A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                                                                                                                 </w:t>
            </w:r>
          </w:p>
        </w:tc>
      </w:tr>
    </w:tbl>
    <w:p w14:paraId="2AEC63E6" w14:textId="77777777" w:rsidR="006373BC" w:rsidRDefault="006373BC" w:rsidP="006373BC">
      <w:pPr>
        <w:bidi/>
        <w:rPr>
          <w:rFonts w:cs="B Nazanin"/>
          <w:sz w:val="22"/>
          <w:szCs w:val="22"/>
          <w:rtl/>
        </w:rPr>
      </w:pPr>
    </w:p>
    <w:p w14:paraId="49C14638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4F1C77B1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16AFC01E" w14:textId="34FE4FB0" w:rsidR="006373BC" w:rsidRPr="003013F5" w:rsidRDefault="00D7233A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4-7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6F69F658" w14:textId="3E6274E5" w:rsidR="006373BC" w:rsidRPr="003013F5" w:rsidRDefault="006373BC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 xml:space="preserve">روش </w:t>
            </w: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ارزیابی 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>روش پیشنهادی</w:t>
            </w:r>
          </w:p>
        </w:tc>
      </w:tr>
      <w:tr w:rsidR="006373BC" w:rsidRPr="003013F5" w14:paraId="0FE6532E" w14:textId="77777777" w:rsidTr="00E202F5">
        <w:tc>
          <w:tcPr>
            <w:tcW w:w="9918" w:type="dxa"/>
            <w:gridSpan w:val="2"/>
          </w:tcPr>
          <w:p w14:paraId="5C80B40A" w14:textId="77777777" w:rsid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C00000"/>
                <w:sz w:val="28"/>
                <w:rtl/>
              </w:rPr>
            </w:pPr>
          </w:p>
          <w:p w14:paraId="17FB3855" w14:textId="06B93845" w:rsid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در روش ارزیابی، پژوهشگر بیان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کند که از چه داد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ی و با چه شاخص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ها و ابزارهایی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قصد دارد کارایی روش پیشنهادی خود را ارزیابی کند.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بنابراین، ویژگی</w:t>
            </w:r>
            <w:r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ی 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>مجموعه داده‏ها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 و یا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آزمودن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انسانی، مجوز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 (بعنوان مثال، مجوز دسترسی به استانداردهای خاص یا 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 xml:space="preserve">مجموعه داده‏ها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، کد اخلاق و غیره)، ابزارها، و تجهیزات باید توصیف شوند. ضمناً، پژوهشگر باید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توضیح دهد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با چه شاخص</w:t>
            </w:r>
            <w:r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یی و چگونه، کارایی روش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پیشنهادی خود انداز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گیر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خواهد کرد. </w:t>
            </w:r>
          </w:p>
          <w:p w14:paraId="6E28021F" w14:textId="70BAFD0A" w:rsidR="006373BC" w:rsidRP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</w:rPr>
            </w:pPr>
            <w:r>
              <w:rPr>
                <w:rFonts w:cs="B Nazanin" w:hint="cs"/>
                <w:color w:val="000000" w:themeColor="text1"/>
                <w:sz w:val="28"/>
                <w:rtl/>
              </w:rPr>
              <w:t>اگر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پژوهشگر برای ارزیابی روش پیشنهادی خود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قصد دارد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آن را در اختیار «مجموع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ای از افراد» قرار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دهد تا از آن استفاده کنند، باید توضیح دهد که این افراد چه کسانی خواهند بود. 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گاه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نیز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یک پژوهشگر، «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 xml:space="preserve"> 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 xml:space="preserve">مجموعه داده‏ها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» را مبنای ارزیابی قرار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خواهد داد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که در این صورت، مشخصات آن را بیان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کند. </w:t>
            </w:r>
          </w:p>
        </w:tc>
      </w:tr>
    </w:tbl>
    <w:p w14:paraId="1211BF31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p w14:paraId="4DE0661C" w14:textId="77777777" w:rsidR="00784630" w:rsidRPr="003013F5" w:rsidRDefault="00784630" w:rsidP="00784630">
      <w:pPr>
        <w:bidi/>
        <w:rPr>
          <w:rFonts w:cs="B Nazanin"/>
          <w:sz w:val="22"/>
          <w:szCs w:val="22"/>
          <w:rtl/>
        </w:rPr>
      </w:pPr>
    </w:p>
    <w:p w14:paraId="55297DF0" w14:textId="77777777" w:rsidR="00D7233A" w:rsidRDefault="00D7233A" w:rsidP="00D7233A">
      <w:pPr>
        <w:bidi/>
        <w:rPr>
          <w:rFonts w:cs="B Nazanin"/>
          <w:sz w:val="22"/>
          <w:szCs w:val="22"/>
        </w:rPr>
      </w:pPr>
    </w:p>
    <w:tbl>
      <w:tblPr>
        <w:bidiVisual/>
        <w:tblW w:w="9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1"/>
        <w:gridCol w:w="8715"/>
      </w:tblGrid>
      <w:tr w:rsidR="00D7233A" w:rsidRPr="003013F5" w14:paraId="3EECBA46" w14:textId="77777777" w:rsidTr="00D7233A">
        <w:trPr>
          <w:cantSplit/>
        </w:trPr>
        <w:tc>
          <w:tcPr>
            <w:tcW w:w="1211" w:type="dxa"/>
            <w:shd w:val="clear" w:color="auto" w:fill="F2F2F2" w:themeFill="background1" w:themeFillShade="F2"/>
          </w:tcPr>
          <w:p w14:paraId="7CEB2D5E" w14:textId="0EC22A94" w:rsidR="00D7233A" w:rsidRPr="003013F5" w:rsidRDefault="00D7233A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/>
                <w:sz w:val="22"/>
                <w:szCs w:val="22"/>
                <w:rtl/>
              </w:rPr>
              <w:br w:type="page"/>
            </w:r>
            <w:r w:rsidR="00E87945">
              <w:rPr>
                <w:rFonts w:cs="B Nazanin" w:hint="cs"/>
                <w:sz w:val="26"/>
                <w:szCs w:val="26"/>
                <w:rtl/>
              </w:rPr>
              <w:t>5</w:t>
            </w:r>
          </w:p>
        </w:tc>
        <w:tc>
          <w:tcPr>
            <w:tcW w:w="8715" w:type="dxa"/>
            <w:shd w:val="clear" w:color="auto" w:fill="F2F2F2" w:themeFill="background1" w:themeFillShade="F2"/>
          </w:tcPr>
          <w:p w14:paraId="653860F6" w14:textId="556B7691" w:rsidR="00D7233A" w:rsidRPr="003013F5" w:rsidRDefault="00D7233A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فهرست مناب</w:t>
            </w:r>
            <w:r>
              <w:rPr>
                <w:rFonts w:cs="B Nazanin"/>
                <w:b/>
                <w:bCs/>
                <w:sz w:val="26"/>
                <w:szCs w:val="26"/>
                <w:rtl/>
              </w:rPr>
              <w:t xml:space="preserve">ع 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(فارسی، انگلیسی، عربی و غیره)</w:t>
            </w:r>
          </w:p>
        </w:tc>
      </w:tr>
      <w:tr w:rsidR="00D7233A" w:rsidRPr="003013F5" w14:paraId="5035C676" w14:textId="77777777" w:rsidTr="00D7233A">
        <w:trPr>
          <w:cantSplit/>
        </w:trPr>
        <w:tc>
          <w:tcPr>
            <w:tcW w:w="9926" w:type="dxa"/>
            <w:gridSpan w:val="2"/>
            <w:shd w:val="clear" w:color="auto" w:fill="FFFFFF" w:themeFill="background1"/>
          </w:tcPr>
          <w:p w14:paraId="766760A1" w14:textId="77777777" w:rsidR="00D7233A" w:rsidRDefault="00D7233A" w:rsidP="00D7233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  <w:p w14:paraId="18D22081" w14:textId="3717805E" w:rsidR="00D7233A" w:rsidRPr="003013F5" w:rsidRDefault="00E87945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E87945">
              <w:rPr>
                <w:rFonts w:cs="B Nazanin" w:hint="cs"/>
                <w:color w:val="000000" w:themeColor="text1"/>
                <w:sz w:val="28"/>
                <w:rtl/>
              </w:rPr>
              <w:t xml:space="preserve">منابع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با فرمت </w:t>
            </w:r>
            <w:r>
              <w:rPr>
                <w:rFonts w:cs="B Nazanin"/>
                <w:color w:val="000000" w:themeColor="text1"/>
                <w:sz w:val="28"/>
              </w:rPr>
              <w:t>IEEE</w:t>
            </w:r>
            <w:r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 xml:space="preserve"> تنظیم شوند. </w:t>
            </w:r>
          </w:p>
        </w:tc>
      </w:tr>
    </w:tbl>
    <w:p w14:paraId="33D13BAD" w14:textId="77777777" w:rsidR="00D7233A" w:rsidRPr="003013F5" w:rsidRDefault="00D7233A" w:rsidP="00D7233A">
      <w:pPr>
        <w:bidi/>
        <w:rPr>
          <w:rFonts w:cs="B Nazanin"/>
          <w:sz w:val="22"/>
          <w:szCs w:val="22"/>
        </w:rPr>
      </w:pPr>
    </w:p>
    <w:p w14:paraId="3513758D" w14:textId="77777777" w:rsidR="00F37A8A" w:rsidRPr="003013F5" w:rsidRDefault="00F37A8A">
      <w:pPr>
        <w:bidi/>
        <w:rPr>
          <w:rFonts w:cs="B Nazanin"/>
          <w:sz w:val="22"/>
          <w:szCs w:val="22"/>
          <w:rtl/>
        </w:rPr>
      </w:pPr>
    </w:p>
    <w:p w14:paraId="788B28BF" w14:textId="77777777" w:rsidR="00105F12" w:rsidRDefault="00105F12" w:rsidP="00F37A8A">
      <w:pPr>
        <w:bidi/>
        <w:rPr>
          <w:rFonts w:cs="B Nazanin"/>
          <w:sz w:val="22"/>
          <w:szCs w:val="22"/>
          <w:rtl/>
        </w:rPr>
      </w:pPr>
    </w:p>
    <w:p w14:paraId="16B07EF5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0C032E29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710E945D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575E99D6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63408FDD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3EDC0B6B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1AAEE48F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42830FE0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3904DA9E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0A43BBDD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638AC64E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5DE680F1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6EED78E3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2743866A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6488645A" w14:textId="77777777" w:rsidR="00D7233A" w:rsidRDefault="00D7233A" w:rsidP="00D7233A">
      <w:pPr>
        <w:bidi/>
        <w:rPr>
          <w:rFonts w:cs="B Nazanin"/>
          <w:sz w:val="22"/>
          <w:szCs w:val="22"/>
          <w:rtl/>
        </w:rPr>
      </w:pPr>
    </w:p>
    <w:p w14:paraId="776C70B6" w14:textId="77777777" w:rsidR="00D7233A" w:rsidRPr="003013F5" w:rsidRDefault="00D7233A" w:rsidP="00D7233A">
      <w:pPr>
        <w:bidi/>
        <w:rPr>
          <w:rFonts w:cs="B Nazanin"/>
          <w:sz w:val="22"/>
          <w:szCs w:val="22"/>
        </w:rPr>
      </w:pPr>
    </w:p>
    <w:tbl>
      <w:tblPr>
        <w:bidiVisual/>
        <w:tblW w:w="9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1"/>
        <w:gridCol w:w="4352"/>
        <w:gridCol w:w="394"/>
        <w:gridCol w:w="395"/>
        <w:gridCol w:w="395"/>
        <w:gridCol w:w="395"/>
        <w:gridCol w:w="395"/>
        <w:gridCol w:w="395"/>
        <w:gridCol w:w="394"/>
        <w:gridCol w:w="395"/>
        <w:gridCol w:w="395"/>
        <w:gridCol w:w="395"/>
        <w:gridCol w:w="395"/>
        <w:gridCol w:w="395"/>
      </w:tblGrid>
      <w:tr w:rsidR="00D81019" w:rsidRPr="003013F5" w14:paraId="3E9FFF35" w14:textId="77777777" w:rsidTr="00D7233A">
        <w:trPr>
          <w:cantSplit/>
          <w:jc w:val="center"/>
        </w:trPr>
        <w:tc>
          <w:tcPr>
            <w:tcW w:w="781" w:type="dxa"/>
          </w:tcPr>
          <w:p w14:paraId="0DA723C5" w14:textId="67A5C9D3" w:rsidR="00D81019" w:rsidRPr="003013F5" w:rsidRDefault="00E87945" w:rsidP="00F37A8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6</w:t>
            </w:r>
          </w:p>
        </w:tc>
        <w:tc>
          <w:tcPr>
            <w:tcW w:w="9090" w:type="dxa"/>
            <w:gridSpan w:val="13"/>
          </w:tcPr>
          <w:p w14:paraId="6014041F" w14:textId="26379D33" w:rsidR="00D81019" w:rsidRPr="003013F5" w:rsidRDefault="00D81019">
            <w:pPr>
              <w:bidi/>
              <w:spacing w:before="80" w:after="80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جدول زمان</w:t>
            </w:r>
            <w:r w:rsidR="00D7233A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</w: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بندي مراحل انجام پايان‌نامه (از زمان تصويب تا دفاع نهايي)</w:t>
            </w:r>
          </w:p>
          <w:p w14:paraId="7AEF0501" w14:textId="77777777" w:rsidR="008B221D" w:rsidRPr="00D7233A" w:rsidRDefault="00172D24" w:rsidP="00172D24">
            <w:pPr>
              <w:bidi/>
              <w:spacing w:before="80" w:after="80"/>
              <w:jc w:val="both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 w:hint="cs"/>
                <w:rtl/>
                <w:lang w:bidi="fa-IR"/>
              </w:rPr>
              <w:t>موارد و زمان</w:t>
            </w:r>
            <w:r w:rsidRPr="00D7233A">
              <w:rPr>
                <w:rFonts w:cs="B Nazanin"/>
                <w:rtl/>
                <w:lang w:bidi="fa-IR"/>
              </w:rPr>
              <w:softHyphen/>
            </w:r>
            <w:r w:rsidRPr="00D7233A">
              <w:rPr>
                <w:rFonts w:cs="B Nazanin" w:hint="cs"/>
                <w:rtl/>
                <w:lang w:bidi="fa-IR"/>
              </w:rPr>
              <w:t>بندی ذکر شده در جدول زیر به عنوان نمونه ارائه شده</w:t>
            </w:r>
            <w:r w:rsidRPr="00D7233A">
              <w:rPr>
                <w:rFonts w:cs="B Nazanin"/>
                <w:rtl/>
                <w:lang w:bidi="fa-IR"/>
              </w:rPr>
              <w:softHyphen/>
            </w:r>
            <w:r w:rsidRPr="00D7233A">
              <w:rPr>
                <w:rFonts w:cs="B Nazanin" w:hint="cs"/>
                <w:rtl/>
                <w:lang w:bidi="fa-IR"/>
              </w:rPr>
              <w:t xml:space="preserve">اند و لازم است </w:t>
            </w:r>
            <w:r w:rsidR="008B221D" w:rsidRPr="00D7233A">
              <w:rPr>
                <w:rFonts w:cs="B Nazanin" w:hint="cs"/>
                <w:rtl/>
              </w:rPr>
              <w:t xml:space="preserve">متناسب با موضوع پیشنهادی و با کمک استاد محترم راهنما اصلاح </w:t>
            </w:r>
            <w:r w:rsidRPr="00D7233A">
              <w:rPr>
                <w:rFonts w:cs="B Nazanin" w:hint="cs"/>
                <w:rtl/>
              </w:rPr>
              <w:t>شوند</w:t>
            </w:r>
            <w:r w:rsidR="008B221D" w:rsidRPr="00D7233A">
              <w:rPr>
                <w:rFonts w:cs="B Nazanin" w:hint="cs"/>
                <w:rtl/>
              </w:rPr>
              <w:t xml:space="preserve">. </w:t>
            </w:r>
          </w:p>
        </w:tc>
      </w:tr>
      <w:tr w:rsidR="00105F12" w:rsidRPr="003013F5" w14:paraId="4F908EE3" w14:textId="77777777" w:rsidTr="00D7233A">
        <w:trPr>
          <w:jc w:val="center"/>
        </w:trPr>
        <w:tc>
          <w:tcPr>
            <w:tcW w:w="78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0E7A3C" w14:textId="77777777" w:rsidR="00105F12" w:rsidRPr="003013F5" w:rsidRDefault="003512A4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يف</w:t>
            </w:r>
          </w:p>
        </w:tc>
        <w:tc>
          <w:tcPr>
            <w:tcW w:w="435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740B71" w14:textId="7E27DFB7" w:rsidR="00105F12" w:rsidRPr="003013F5" w:rsidRDefault="00D7233A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رح فعاليت</w:t>
            </w:r>
            <w:r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="003512A4"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ها </w:t>
            </w:r>
          </w:p>
        </w:tc>
        <w:tc>
          <w:tcPr>
            <w:tcW w:w="3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E7B802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8AE2EB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302212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7D811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48E19D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040AEA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3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23ACC4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7BB69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D8DAC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C0FA37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BFE34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63CBDC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2</w:t>
            </w:r>
          </w:p>
        </w:tc>
      </w:tr>
      <w:tr w:rsidR="00B429B0" w:rsidRPr="003013F5" w14:paraId="2F8F42EA" w14:textId="77777777" w:rsidTr="00D7233A">
        <w:trPr>
          <w:jc w:val="center"/>
        </w:trPr>
        <w:tc>
          <w:tcPr>
            <w:tcW w:w="781" w:type="dxa"/>
            <w:tcBorders>
              <w:bottom w:val="dashSmallGap" w:sz="4" w:space="0" w:color="auto"/>
            </w:tcBorders>
            <w:vAlign w:val="center"/>
          </w:tcPr>
          <w:p w14:paraId="77C67DBE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52" w:type="dxa"/>
            <w:tcBorders>
              <w:bottom w:val="dashSmallGap" w:sz="4" w:space="0" w:color="auto"/>
            </w:tcBorders>
            <w:vAlign w:val="center"/>
          </w:tcPr>
          <w:p w14:paraId="14D2D5B7" w14:textId="22C776E2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مرور پژوهش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های مشابه و نمون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های تجاری مرتبط</w:t>
            </w:r>
          </w:p>
        </w:tc>
        <w:tc>
          <w:tcPr>
            <w:tcW w:w="394" w:type="dxa"/>
            <w:tcBorders>
              <w:bottom w:val="dashSmallGap" w:sz="4" w:space="0" w:color="auto"/>
            </w:tcBorders>
            <w:vAlign w:val="center"/>
          </w:tcPr>
          <w:p w14:paraId="775D925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5BC3EAA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60EA50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7ADD972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21FD2B1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86B869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bottom w:val="dashSmallGap" w:sz="4" w:space="0" w:color="auto"/>
            </w:tcBorders>
            <w:vAlign w:val="center"/>
          </w:tcPr>
          <w:p w14:paraId="2017629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3C2F025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727AA81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669043D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4786765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C76405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32A67DAF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606E7C5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1F64575" w14:textId="2F68B08D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بررسی را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حل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های پیشین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FD391F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9473B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9423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DDF5F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D55F77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3423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FCB0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EC112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5BB21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DCB951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23558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49491B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36531D91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8306D81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4E5B9EB" w14:textId="17154821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پیاد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سازی را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کار یا روش پیشنهادی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C1A2DD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5E215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D311CE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02DD8A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9DC59C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56BFC9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AC6A8B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24254B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5B980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879C37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4C3FC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237EB8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057705C3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20BC3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A9F847" w14:textId="2AECE7B8" w:rsidR="00B429B0" w:rsidRPr="003013F5" w:rsidRDefault="00D7233A" w:rsidP="00D7233A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ارزیابی روش پیشنهادی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FA69DB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5FDAB8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FAB4F4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A0C8DA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EA381C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B7AD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E9655C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864656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92817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7DD82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7D8FCF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6CA80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250C1FF3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24CEED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9231FB5" w14:textId="35D6D74A" w:rsidR="00B429B0" w:rsidRPr="003013F5" w:rsidRDefault="00D7233A" w:rsidP="00D7233A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اعتباریابی روش پیشنهادی 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38432C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19CD5D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8C4289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856FF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A3235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98FC12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F2F63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DCD3D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3B848A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C8358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EBAC72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77CD5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797F7F25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32755B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3CD1A38" w14:textId="0DA48952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نتایج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E73C15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9CD0F2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ACA4DB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E1522F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BEAB59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6446E1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A40504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54B19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C2E137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EACE69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A16F11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2BEF1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5D59E881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B3DA714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7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73F6ED2" w14:textId="1F6963FB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مقاله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78B763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C42BC4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73DAE4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453ECB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AD7CF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4A061C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7D3084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F1332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14360B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0E128C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E59F1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C156F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0E2B1362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397940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8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0ED64AB" w14:textId="2F9843E5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پایان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نامه 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E3BB47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87D40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DD49B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06128A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61533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2C2B9A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3581C0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36DC8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1B8020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B32F3E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CC4B13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0CFC7A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20C13D5E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93558B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9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0457F27" w14:textId="7F716A33" w:rsidR="00B429B0" w:rsidRPr="003013F5" w:rsidRDefault="00D7233A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D7233A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---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2BC3D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B053D0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3028C7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3D4363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F305BD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D3FC64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2A6922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B41752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93724B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38957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FD17D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87BF4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305BF253" w14:textId="77777777" w:rsidR="003512A4" w:rsidRDefault="003512A4">
      <w:pPr>
        <w:bidi/>
        <w:rPr>
          <w:rFonts w:cs="B Nazanin"/>
          <w:b/>
          <w:bCs/>
          <w:sz w:val="22"/>
          <w:szCs w:val="22"/>
          <w:rtl/>
        </w:rPr>
      </w:pPr>
    </w:p>
    <w:p w14:paraId="3E9663A0" w14:textId="77777777" w:rsidR="00D7233A" w:rsidRDefault="00D7233A" w:rsidP="00D7233A">
      <w:pPr>
        <w:bidi/>
        <w:rPr>
          <w:rFonts w:cs="B Nazanin"/>
          <w:b/>
          <w:bCs/>
          <w:sz w:val="22"/>
          <w:szCs w:val="22"/>
          <w:rtl/>
        </w:rPr>
      </w:pPr>
    </w:p>
    <w:p w14:paraId="522DEC68" w14:textId="562D8853" w:rsidR="00D7233A" w:rsidRPr="00D7233A" w:rsidRDefault="00E87945" w:rsidP="00D7233A">
      <w:pPr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7</w:t>
      </w:r>
      <w:r w:rsidR="00D7233A" w:rsidRPr="00D7233A">
        <w:rPr>
          <w:rFonts w:cs="B Nazanin" w:hint="cs"/>
          <w:b/>
          <w:bCs/>
          <w:sz w:val="28"/>
          <w:szCs w:val="28"/>
          <w:rtl/>
        </w:rPr>
        <w:t xml:space="preserve">- محل امضاء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3"/>
        <w:gridCol w:w="2770"/>
        <w:gridCol w:w="2325"/>
      </w:tblGrid>
      <w:tr w:rsidR="00D81019" w:rsidRPr="003013F5" w14:paraId="44C1C3DC" w14:textId="77777777" w:rsidTr="00D7233A">
        <w:trPr>
          <w:cantSplit/>
        </w:trPr>
        <w:tc>
          <w:tcPr>
            <w:tcW w:w="4533" w:type="dxa"/>
          </w:tcPr>
          <w:p w14:paraId="238065D9" w14:textId="77777777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نام و نام خانوادگي دانشجو:</w:t>
            </w:r>
          </w:p>
          <w:p w14:paraId="0FD00782" w14:textId="77777777" w:rsidR="003512A4" w:rsidRPr="00D7233A" w:rsidRDefault="003512A4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</w:p>
        </w:tc>
        <w:tc>
          <w:tcPr>
            <w:tcW w:w="2770" w:type="dxa"/>
          </w:tcPr>
          <w:p w14:paraId="3ABCB941" w14:textId="536874A0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751BC0D6" w14:textId="74B1817F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  <w:tr w:rsidR="00D81019" w:rsidRPr="003013F5" w14:paraId="5AFCBF00" w14:textId="77777777" w:rsidTr="00D7233A">
        <w:trPr>
          <w:cantSplit/>
        </w:trPr>
        <w:tc>
          <w:tcPr>
            <w:tcW w:w="4533" w:type="dxa"/>
          </w:tcPr>
          <w:p w14:paraId="58839AF9" w14:textId="18C58D00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نام و نام خانوادگي استاد راهنما</w:t>
            </w:r>
          </w:p>
          <w:p w14:paraId="4BDD2A4F" w14:textId="77777777" w:rsidR="003512A4" w:rsidRPr="00D7233A" w:rsidRDefault="003512A4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</w:p>
        </w:tc>
        <w:tc>
          <w:tcPr>
            <w:tcW w:w="2770" w:type="dxa"/>
          </w:tcPr>
          <w:p w14:paraId="7EACE918" w14:textId="694F0274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4A773A19" w14:textId="58C1E7CF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  <w:tr w:rsidR="00D81019" w:rsidRPr="003013F5" w14:paraId="75424442" w14:textId="77777777" w:rsidTr="00D7233A">
        <w:trPr>
          <w:cantSplit/>
          <w:trHeight w:val="715"/>
        </w:trPr>
        <w:tc>
          <w:tcPr>
            <w:tcW w:w="4533" w:type="dxa"/>
          </w:tcPr>
          <w:p w14:paraId="2D384EC0" w14:textId="6DBEFFCE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نام و نام خانوادگي استاد </w:t>
            </w:r>
            <w:r w:rsidR="003512A4" w:rsidRPr="00D7233A">
              <w:rPr>
                <w:rFonts w:cs="B Nazanin" w:hint="cs"/>
                <w:sz w:val="26"/>
                <w:szCs w:val="26"/>
                <w:rtl/>
              </w:rPr>
              <w:t xml:space="preserve">راهنماي دوم و مشاور </w:t>
            </w:r>
          </w:p>
        </w:tc>
        <w:tc>
          <w:tcPr>
            <w:tcW w:w="2770" w:type="dxa"/>
          </w:tcPr>
          <w:p w14:paraId="6431D6DE" w14:textId="171DFE4D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670CE88D" w14:textId="21E6E803" w:rsidR="00384C04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</w:tbl>
    <w:p w14:paraId="0A418C6B" w14:textId="325F7F93" w:rsidR="00C72B99" w:rsidRPr="003013F5" w:rsidRDefault="00C72B99" w:rsidP="0035367E">
      <w:pPr>
        <w:bidi/>
        <w:spacing w:before="80" w:after="80"/>
        <w:jc w:val="both"/>
        <w:rPr>
          <w:rFonts w:cs="B Nazanin"/>
          <w:b/>
          <w:bCs/>
          <w:sz w:val="26"/>
          <w:szCs w:val="26"/>
          <w:rtl/>
        </w:rPr>
      </w:pPr>
    </w:p>
    <w:p w14:paraId="0FB4A2D7" w14:textId="77777777" w:rsidR="00384C04" w:rsidRPr="003013F5" w:rsidRDefault="00384C04">
      <w:pPr>
        <w:bidi/>
        <w:rPr>
          <w:rFonts w:cs="B Nazanin"/>
          <w:sz w:val="22"/>
          <w:szCs w:val="22"/>
        </w:rPr>
      </w:pPr>
      <w:r w:rsidRPr="003013F5">
        <w:rPr>
          <w:rFonts w:cs="B Nazanin"/>
          <w:b/>
          <w:bCs/>
          <w:sz w:val="22"/>
          <w:szCs w:val="22"/>
        </w:rPr>
        <w:br w:type="page"/>
      </w:r>
    </w:p>
    <w:p w14:paraId="4BA64604" w14:textId="2FFC715C" w:rsidR="006A7D7F" w:rsidRDefault="00D7233A" w:rsidP="00D7233A">
      <w:pPr>
        <w:bidi/>
        <w:spacing w:before="80" w:after="80"/>
        <w:jc w:val="center"/>
        <w:rPr>
          <w:rFonts w:cs="B Nazanin"/>
          <w:b/>
          <w:bCs/>
          <w:sz w:val="28"/>
          <w:szCs w:val="28"/>
          <w:rtl/>
        </w:rPr>
      </w:pPr>
      <w:r w:rsidRPr="00D7233A">
        <w:rPr>
          <w:rFonts w:cs="B Nazanin" w:hint="cs"/>
          <w:b/>
          <w:bCs/>
          <w:sz w:val="28"/>
          <w:szCs w:val="28"/>
          <w:rtl/>
        </w:rPr>
        <w:lastRenderedPageBreak/>
        <w:t>«</w:t>
      </w:r>
      <w:r w:rsidRPr="00D7233A">
        <w:rPr>
          <w:rFonts w:cs="B Nazanin"/>
          <w:b/>
          <w:bCs/>
          <w:sz w:val="28"/>
          <w:szCs w:val="28"/>
          <w:rtl/>
        </w:rPr>
        <w:t>صورتجلسة شوراي گروه آموزشي</w:t>
      </w:r>
      <w:r w:rsidRPr="00D7233A">
        <w:rPr>
          <w:rFonts w:cs="B Nazanin" w:hint="cs"/>
          <w:b/>
          <w:bCs/>
          <w:sz w:val="28"/>
          <w:szCs w:val="28"/>
          <w:rtl/>
        </w:rPr>
        <w:t>»</w:t>
      </w:r>
    </w:p>
    <w:p w14:paraId="0295A40D" w14:textId="77777777" w:rsidR="00D7233A" w:rsidRPr="00D7233A" w:rsidRDefault="00D7233A" w:rsidP="00D7233A">
      <w:pPr>
        <w:bidi/>
        <w:spacing w:before="80" w:after="80"/>
        <w:jc w:val="center"/>
        <w:rPr>
          <w:rFonts w:cs="B Nazanin"/>
          <w:b/>
          <w:bCs/>
          <w:sz w:val="28"/>
          <w:szCs w:val="28"/>
          <w:rtl/>
        </w:rPr>
      </w:pPr>
    </w:p>
    <w:p w14:paraId="44D8F24D" w14:textId="18C483DD" w:rsidR="006A7D7F" w:rsidRPr="003013F5" w:rsidRDefault="006A7D7F" w:rsidP="00D7233A">
      <w:pPr>
        <w:bidi/>
        <w:spacing w:before="80" w:after="80"/>
        <w:jc w:val="both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موضوع </w:t>
      </w:r>
      <w:r w:rsidR="00D7233A">
        <w:rPr>
          <w:rFonts w:cs="B Nazanin"/>
          <w:b/>
          <w:bCs/>
          <w:sz w:val="26"/>
          <w:szCs w:val="26"/>
          <w:rtl/>
        </w:rPr>
        <w:t>پايان</w:t>
      </w:r>
      <w:r w:rsidR="00D7233A">
        <w:rPr>
          <w:rFonts w:cs="B Nazanin"/>
          <w:b/>
          <w:bCs/>
          <w:sz w:val="26"/>
          <w:szCs w:val="26"/>
          <w:rtl/>
        </w:rPr>
        <w:softHyphen/>
      </w:r>
      <w:r w:rsidRPr="003013F5">
        <w:rPr>
          <w:rFonts w:cs="B Nazanin"/>
          <w:b/>
          <w:bCs/>
          <w:sz w:val="26"/>
          <w:szCs w:val="26"/>
          <w:rtl/>
        </w:rPr>
        <w:t>نامه</w:t>
      </w:r>
      <w:r w:rsidR="00062C82" w:rsidRPr="003013F5">
        <w:rPr>
          <w:rFonts w:cs="B Nazanin"/>
          <w:b/>
          <w:bCs/>
          <w:sz w:val="26"/>
          <w:szCs w:val="26"/>
          <w:rtl/>
        </w:rPr>
        <w:t xml:space="preserve"> </w:t>
      </w:r>
      <w:r w:rsidRPr="003013F5">
        <w:rPr>
          <w:rFonts w:cs="B Nazanin"/>
          <w:b/>
          <w:bCs/>
          <w:sz w:val="26"/>
          <w:szCs w:val="26"/>
          <w:rtl/>
        </w:rPr>
        <w:t xml:space="preserve">خانم/‌آقاي </w:t>
      </w:r>
      <w:r w:rsidRPr="003013F5">
        <w:rPr>
          <w:rFonts w:cs="B Nazanin"/>
          <w:sz w:val="26"/>
          <w:szCs w:val="26"/>
          <w:rtl/>
        </w:rPr>
        <w:t>.</w:t>
      </w:r>
      <w:r w:rsidR="00384C04" w:rsidRPr="003013F5">
        <w:rPr>
          <w:rFonts w:cs="B Nazanin" w:hint="cs"/>
          <w:sz w:val="26"/>
          <w:szCs w:val="26"/>
          <w:rtl/>
        </w:rPr>
        <w:t>.....</w:t>
      </w:r>
      <w:r w:rsidRPr="003013F5">
        <w:rPr>
          <w:rFonts w:cs="B Nazanin"/>
          <w:sz w:val="26"/>
          <w:szCs w:val="26"/>
          <w:rtl/>
        </w:rPr>
        <w:t>.............................</w:t>
      </w:r>
      <w:r w:rsidR="00E622C9" w:rsidRPr="003013F5">
        <w:rPr>
          <w:rFonts w:cs="B Nazanin" w:hint="cs"/>
          <w:sz w:val="26"/>
          <w:szCs w:val="26"/>
          <w:rtl/>
        </w:rPr>
        <w:t>...............</w:t>
      </w:r>
      <w:r w:rsidRPr="003013F5">
        <w:rPr>
          <w:rFonts w:cs="B Nazanin"/>
          <w:sz w:val="26"/>
          <w:szCs w:val="26"/>
          <w:rtl/>
        </w:rPr>
        <w:t>...</w:t>
      </w:r>
      <w:r w:rsidR="004D76ED" w:rsidRPr="003013F5">
        <w:rPr>
          <w:rFonts w:cs="B Nazanin"/>
          <w:sz w:val="26"/>
          <w:szCs w:val="26"/>
          <w:rtl/>
        </w:rPr>
        <w:t>......</w:t>
      </w:r>
    </w:p>
    <w:p w14:paraId="51D44E8F" w14:textId="0A7A963C" w:rsidR="00433BEB" w:rsidRPr="003013F5" w:rsidRDefault="00433BEB" w:rsidP="00D7233A">
      <w:pPr>
        <w:bidi/>
        <w:spacing w:before="80" w:after="80"/>
        <w:jc w:val="both"/>
        <w:rPr>
          <w:rFonts w:cs="B Nazanin"/>
          <w:sz w:val="26"/>
          <w:szCs w:val="26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دانشجوي مقطع </w:t>
      </w:r>
      <w:r w:rsidR="00D7233A">
        <w:rPr>
          <w:rFonts w:cs="B Nazanin"/>
          <w:b/>
          <w:bCs/>
          <w:sz w:val="26"/>
          <w:szCs w:val="26"/>
          <w:rtl/>
        </w:rPr>
        <w:t>كارشناسي</w:t>
      </w:r>
      <w:r w:rsidR="00D7233A">
        <w:rPr>
          <w:rFonts w:cs="B Nazanin"/>
          <w:b/>
          <w:bCs/>
          <w:sz w:val="26"/>
          <w:szCs w:val="26"/>
          <w:rtl/>
        </w:rPr>
        <w:softHyphen/>
      </w:r>
      <w:r w:rsidR="00D7233A">
        <w:rPr>
          <w:rFonts w:cs="B Nazanin" w:hint="cs"/>
          <w:b/>
          <w:bCs/>
          <w:sz w:val="26"/>
          <w:szCs w:val="26"/>
          <w:rtl/>
        </w:rPr>
        <w:t xml:space="preserve">ارشد، </w:t>
      </w:r>
      <w:r w:rsidRPr="003013F5">
        <w:rPr>
          <w:rFonts w:cs="B Nazanin"/>
          <w:b/>
          <w:bCs/>
          <w:sz w:val="26"/>
          <w:szCs w:val="26"/>
          <w:rtl/>
        </w:rPr>
        <w:t>رشته</w:t>
      </w:r>
      <w:r w:rsidR="00D7233A">
        <w:rPr>
          <w:rFonts w:cs="B Nazanin" w:hint="cs"/>
          <w:b/>
          <w:bCs/>
          <w:sz w:val="26"/>
          <w:szCs w:val="26"/>
          <w:rtl/>
        </w:rPr>
        <w:t xml:space="preserve"> و گرایش تحصیلی</w:t>
      </w:r>
      <w:r w:rsidRPr="003013F5">
        <w:rPr>
          <w:rFonts w:cs="B Nazanin"/>
          <w:b/>
          <w:bCs/>
          <w:sz w:val="26"/>
          <w:szCs w:val="26"/>
          <w:rtl/>
        </w:rPr>
        <w:t xml:space="preserve"> </w:t>
      </w:r>
      <w:r w:rsidRPr="003013F5">
        <w:rPr>
          <w:rFonts w:cs="B Nazanin"/>
          <w:sz w:val="26"/>
          <w:szCs w:val="26"/>
          <w:rtl/>
        </w:rPr>
        <w:t>..............................................................</w:t>
      </w:r>
    </w:p>
    <w:p w14:paraId="58D6B4F1" w14:textId="1BE23113" w:rsidR="006A7D7F" w:rsidRPr="003013F5" w:rsidRDefault="006A7D7F" w:rsidP="00CB3501">
      <w:pPr>
        <w:bidi/>
        <w:spacing w:before="120" w:after="1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تحت عنوان : </w:t>
      </w:r>
      <w:r w:rsidRPr="003013F5">
        <w:rPr>
          <w:rFonts w:cs="B Nazanin"/>
          <w:sz w:val="26"/>
          <w:szCs w:val="26"/>
          <w:rtl/>
        </w:rPr>
        <w:t>....</w:t>
      </w:r>
      <w:r w:rsidR="00384C04" w:rsidRPr="003013F5">
        <w:rPr>
          <w:rFonts w:cs="B Nazanin" w:hint="cs"/>
          <w:sz w:val="26"/>
          <w:szCs w:val="26"/>
          <w:rtl/>
        </w:rPr>
        <w:t>....</w:t>
      </w:r>
      <w:r w:rsidRPr="003013F5">
        <w:rPr>
          <w:rFonts w:cs="B Nazanin"/>
          <w:sz w:val="26"/>
          <w:szCs w:val="26"/>
          <w:rtl/>
        </w:rPr>
        <w:t>...</w:t>
      </w:r>
      <w:r w:rsidR="00D7233A">
        <w:rPr>
          <w:rFonts w:cs="B Nazanin" w:hint="cs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</w:t>
      </w:r>
    </w:p>
    <w:p w14:paraId="3FE85818" w14:textId="77777777" w:rsidR="005D7996" w:rsidRPr="003013F5" w:rsidRDefault="006A7D7F" w:rsidP="005D7996">
      <w:pPr>
        <w:bidi/>
        <w:jc w:val="lowKashida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در جلسه مورخ : </w:t>
      </w:r>
      <w:r w:rsidRPr="003013F5">
        <w:rPr>
          <w:rFonts w:cs="B Nazanin"/>
          <w:sz w:val="26"/>
          <w:szCs w:val="26"/>
          <w:rtl/>
        </w:rPr>
        <w:t>....../....../.........</w:t>
      </w:r>
      <w:r w:rsidR="0003274A" w:rsidRPr="003013F5">
        <w:rPr>
          <w:rFonts w:cs="B Nazanin" w:hint="cs"/>
          <w:sz w:val="26"/>
          <w:szCs w:val="26"/>
          <w:rtl/>
        </w:rPr>
        <w:t xml:space="preserve">     </w:t>
      </w:r>
      <w:r w:rsidR="00062C82" w:rsidRPr="003013F5">
        <w:rPr>
          <w:rFonts w:cs="B Nazanin"/>
          <w:b/>
          <w:bCs/>
          <w:sz w:val="26"/>
          <w:szCs w:val="26"/>
          <w:rtl/>
        </w:rPr>
        <w:t xml:space="preserve">شوراي </w:t>
      </w:r>
      <w:r w:rsidRPr="003013F5">
        <w:rPr>
          <w:rFonts w:cs="B Nazanin"/>
          <w:b/>
          <w:bCs/>
          <w:sz w:val="26"/>
          <w:szCs w:val="26"/>
          <w:rtl/>
        </w:rPr>
        <w:t xml:space="preserve">گروه </w:t>
      </w:r>
      <w:r w:rsidR="005D7996" w:rsidRPr="003013F5">
        <w:rPr>
          <w:rFonts w:cs="B Nazanin" w:hint="cs"/>
          <w:sz w:val="26"/>
          <w:szCs w:val="26"/>
          <w:rtl/>
        </w:rPr>
        <w:t xml:space="preserve"> ........................................................</w:t>
      </w:r>
      <w:r w:rsidRPr="003013F5">
        <w:rPr>
          <w:rFonts w:cs="B Nazanin"/>
          <w:b/>
          <w:bCs/>
          <w:sz w:val="26"/>
          <w:szCs w:val="26"/>
          <w:rtl/>
        </w:rPr>
        <w:t xml:space="preserve">مطرح شد و </w:t>
      </w:r>
    </w:p>
    <w:p w14:paraId="4F8862B1" w14:textId="77777777" w:rsidR="005D7996" w:rsidRPr="003013F5" w:rsidRDefault="005D7996" w:rsidP="005D7996">
      <w:pPr>
        <w:bidi/>
        <w:jc w:val="lowKashida"/>
        <w:rPr>
          <w:rFonts w:cs="B Nazanin"/>
          <w:b/>
          <w:bCs/>
          <w:sz w:val="22"/>
          <w:szCs w:val="22"/>
          <w:rtl/>
          <w:lang w:bidi="fa-IR"/>
        </w:rPr>
      </w:pPr>
    </w:p>
    <w:p w14:paraId="3E3EEF33" w14:textId="77777777" w:rsidR="005D7996" w:rsidRPr="003013F5" w:rsidRDefault="005D7996" w:rsidP="005D7996">
      <w:pPr>
        <w:bidi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</w:t>
      </w:r>
      <w:r w:rsidR="0003274A" w:rsidRPr="003013F5">
        <w:rPr>
          <w:rFonts w:cs="B Nazanin" w:hint="cs"/>
          <w:b/>
          <w:bCs/>
          <w:sz w:val="26"/>
          <w:szCs w:val="26"/>
          <w:rtl/>
        </w:rPr>
        <w:t xml:space="preserve">به همین صورت </w:t>
      </w:r>
      <w:r w:rsidRPr="003013F5">
        <w:rPr>
          <w:rFonts w:cs="B Nazanin" w:hint="cs"/>
          <w:b/>
          <w:bCs/>
          <w:sz w:val="26"/>
          <w:szCs w:val="26"/>
          <w:rtl/>
        </w:rPr>
        <w:t>مورد تصویب قرار گرفت.</w:t>
      </w:r>
    </w:p>
    <w:p w14:paraId="0F6B5BA3" w14:textId="77777777" w:rsidR="005D7996" w:rsidRPr="003013F5" w:rsidRDefault="005D7996" w:rsidP="005D7996">
      <w:pPr>
        <w:bidi/>
        <w:spacing w:line="360" w:lineRule="auto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با تغییراتی به شرح زیر مورد تصویب قرار گرفت:</w:t>
      </w:r>
    </w:p>
    <w:p w14:paraId="24A7231B" w14:textId="77777777" w:rsidR="008F5F6A" w:rsidRPr="003013F5" w:rsidRDefault="005D7996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75188" w:rsidRPr="003013F5">
        <w:rPr>
          <w:rFonts w:cs="B Nazanin" w:hint="cs"/>
          <w:b/>
          <w:bCs/>
          <w:sz w:val="22"/>
          <w:szCs w:val="22"/>
          <w:rtl/>
        </w:rPr>
        <w:t xml:space="preserve"> 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</w:t>
      </w:r>
    </w:p>
    <w:p w14:paraId="3AFA80B3" w14:textId="77777777" w:rsidR="00C75188" w:rsidRPr="003013F5" w:rsidRDefault="00C75188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</w:t>
      </w:r>
    </w:p>
    <w:p w14:paraId="37282E37" w14:textId="77777777" w:rsidR="00C75188" w:rsidRPr="003013F5" w:rsidRDefault="00C75188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</w:p>
    <w:p w14:paraId="1B81CFFF" w14:textId="77777777" w:rsidR="005D7996" w:rsidRPr="003013F5" w:rsidRDefault="005D7996" w:rsidP="005D7996">
      <w:pPr>
        <w:bidi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مورد تصویب قرار نگرفت.</w:t>
      </w:r>
    </w:p>
    <w:p w14:paraId="5E151F35" w14:textId="77777777" w:rsidR="00F7714C" w:rsidRPr="003013F5" w:rsidRDefault="00F7714C" w:rsidP="00F7714C">
      <w:pPr>
        <w:bidi/>
        <w:rPr>
          <w:rFonts w:cs="B Nazanin"/>
          <w:b/>
          <w:bCs/>
          <w:sz w:val="26"/>
          <w:szCs w:val="26"/>
          <w:lang w:bidi="fa-IR"/>
        </w:rPr>
      </w:pPr>
    </w:p>
    <w:p w14:paraId="6B5B2F95" w14:textId="77777777" w:rsidR="008F5F6A" w:rsidRPr="003013F5" w:rsidRDefault="008F5F6A" w:rsidP="008F5F6A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3013F5">
        <w:rPr>
          <w:rFonts w:cs="B Nazanin" w:hint="cs"/>
          <w:b/>
          <w:bCs/>
          <w:sz w:val="26"/>
          <w:szCs w:val="26"/>
          <w:rtl/>
          <w:lang w:bidi="fa-IR"/>
        </w:rPr>
        <w:t>محل امضای داوران محترم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0"/>
        <w:gridCol w:w="3209"/>
        <w:gridCol w:w="3209"/>
      </w:tblGrid>
      <w:tr w:rsidR="008F5F6A" w:rsidRPr="003013F5" w14:paraId="7874F01F" w14:textId="77777777" w:rsidTr="008F5F6A">
        <w:trPr>
          <w:jc w:val="center"/>
        </w:trPr>
        <w:tc>
          <w:tcPr>
            <w:tcW w:w="3284" w:type="dxa"/>
            <w:vAlign w:val="center"/>
          </w:tcPr>
          <w:p w14:paraId="243D6695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>نام  و نام خانواد گی داور</w:t>
            </w:r>
          </w:p>
        </w:tc>
        <w:tc>
          <w:tcPr>
            <w:tcW w:w="3285" w:type="dxa"/>
            <w:vAlign w:val="center"/>
          </w:tcPr>
          <w:p w14:paraId="62953AEB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امضاء</w:t>
            </w:r>
          </w:p>
        </w:tc>
        <w:tc>
          <w:tcPr>
            <w:tcW w:w="3285" w:type="dxa"/>
            <w:vAlign w:val="center"/>
          </w:tcPr>
          <w:p w14:paraId="12022C94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تاريخ</w:t>
            </w:r>
          </w:p>
        </w:tc>
      </w:tr>
      <w:tr w:rsidR="008F5F6A" w:rsidRPr="003013F5" w14:paraId="7661B515" w14:textId="77777777" w:rsidTr="007A33DB">
        <w:trPr>
          <w:jc w:val="center"/>
        </w:trPr>
        <w:tc>
          <w:tcPr>
            <w:tcW w:w="3284" w:type="dxa"/>
          </w:tcPr>
          <w:p w14:paraId="392CC49B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57F4528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E8CB0A5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19F2A7E0" w14:textId="77777777" w:rsidTr="007A33DB">
        <w:trPr>
          <w:jc w:val="center"/>
        </w:trPr>
        <w:tc>
          <w:tcPr>
            <w:tcW w:w="3284" w:type="dxa"/>
          </w:tcPr>
          <w:p w14:paraId="1D6CCC4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1E6B8E8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3B507DB0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16027942" w14:textId="77777777" w:rsidTr="007A33DB">
        <w:trPr>
          <w:jc w:val="center"/>
        </w:trPr>
        <w:tc>
          <w:tcPr>
            <w:tcW w:w="3284" w:type="dxa"/>
          </w:tcPr>
          <w:p w14:paraId="0D1EF52D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7B066A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45602F46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21D9F5B4" w14:textId="77777777" w:rsidTr="007A33DB">
        <w:trPr>
          <w:jc w:val="center"/>
        </w:trPr>
        <w:tc>
          <w:tcPr>
            <w:tcW w:w="3284" w:type="dxa"/>
          </w:tcPr>
          <w:p w14:paraId="77F290D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2FACA82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DBCDF94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</w:tbl>
    <w:p w14:paraId="41B3B210" w14:textId="77777777" w:rsidR="008F5F6A" w:rsidRPr="003013F5" w:rsidRDefault="008F5F6A" w:rsidP="008F5F6A">
      <w:pPr>
        <w:bidi/>
        <w:rPr>
          <w:rFonts w:cs="B Nazanin"/>
          <w:b/>
          <w:bCs/>
          <w:sz w:val="26"/>
          <w:szCs w:val="26"/>
          <w:rtl/>
          <w:lang w:bidi="fa-IR"/>
        </w:rPr>
      </w:pPr>
    </w:p>
    <w:p w14:paraId="25C2E814" w14:textId="77777777" w:rsidR="00F7714C" w:rsidRPr="003013F5" w:rsidRDefault="00F7714C" w:rsidP="00F7714C">
      <w:pPr>
        <w:bidi/>
        <w:rPr>
          <w:rFonts w:cs="B Nazanin"/>
          <w:b/>
          <w:bCs/>
          <w:sz w:val="26"/>
          <w:szCs w:val="26"/>
          <w:lang w:bidi="fa-IR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6"/>
        <w:gridCol w:w="3206"/>
        <w:gridCol w:w="3206"/>
      </w:tblGrid>
      <w:tr w:rsidR="00B834B9" w:rsidRPr="003013F5" w14:paraId="070C1013" w14:textId="77777777">
        <w:trPr>
          <w:jc w:val="center"/>
        </w:trPr>
        <w:tc>
          <w:tcPr>
            <w:tcW w:w="3284" w:type="dxa"/>
          </w:tcPr>
          <w:p w14:paraId="414E200E" w14:textId="77777777" w:rsidR="00384C04" w:rsidRPr="003013F5" w:rsidRDefault="00B834B9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نام و نام خانوادگي مديرگروه</w:t>
            </w:r>
          </w:p>
          <w:p w14:paraId="6D309C4A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  <w:p w14:paraId="7CE8AF9A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5A5965E" w14:textId="77777777" w:rsidR="00B834B9" w:rsidRPr="003013F5" w:rsidRDefault="00B834B9" w:rsidP="00AB70A6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امضاء</w:t>
            </w:r>
          </w:p>
        </w:tc>
        <w:tc>
          <w:tcPr>
            <w:tcW w:w="3285" w:type="dxa"/>
          </w:tcPr>
          <w:p w14:paraId="3C864B85" w14:textId="77777777" w:rsidR="00B834B9" w:rsidRPr="003013F5" w:rsidRDefault="00B834B9" w:rsidP="00AB70A6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تاريخ</w:t>
            </w:r>
          </w:p>
        </w:tc>
      </w:tr>
    </w:tbl>
    <w:p w14:paraId="74D16BCF" w14:textId="77777777" w:rsidR="00B834B9" w:rsidRPr="003013F5" w:rsidRDefault="00B834B9" w:rsidP="00A7267A">
      <w:pPr>
        <w:bidi/>
        <w:jc w:val="center"/>
        <w:rPr>
          <w:rFonts w:cs="B Nazanin"/>
          <w:sz w:val="26"/>
          <w:szCs w:val="26"/>
        </w:rPr>
      </w:pPr>
    </w:p>
    <w:sectPr w:rsidR="00B834B9" w:rsidRPr="003013F5" w:rsidSect="00F37A8A">
      <w:headerReference w:type="default" r:id="rId12"/>
      <w:footerReference w:type="default" r:id="rId13"/>
      <w:pgSz w:w="11906" w:h="16838"/>
      <w:pgMar w:top="1021" w:right="1134" w:bottom="63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8AFC3" w14:textId="77777777" w:rsidR="00B34B83" w:rsidRDefault="00B34B83" w:rsidP="00094D1C">
      <w:r>
        <w:separator/>
      </w:r>
    </w:p>
  </w:endnote>
  <w:endnote w:type="continuationSeparator" w:id="0">
    <w:p w14:paraId="45B807D8" w14:textId="77777777" w:rsidR="00B34B83" w:rsidRDefault="00B34B83" w:rsidP="00094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agut">
    <w:altName w:val="Arial"/>
    <w:charset w:val="B2"/>
    <w:family w:val="auto"/>
    <w:pitch w:val="variable"/>
    <w:sig w:usb0="00002000" w:usb1="00000000" w:usb2="00000000" w:usb3="00000000" w:csb0="00000040" w:csb1="00000000"/>
  </w:font>
  <w:font w:name="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560C0" w14:textId="77777777" w:rsidR="00B71183" w:rsidRPr="00F57E41" w:rsidRDefault="00B71183" w:rsidP="00F57E41">
    <w:pPr>
      <w:pStyle w:val="Footer"/>
      <w:jc w:val="center"/>
      <w:rPr>
        <w:rFonts w:cs="B Mitr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8B338" w14:textId="77777777" w:rsidR="00B34B83" w:rsidRDefault="00B34B83" w:rsidP="00094D1C">
      <w:bookmarkStart w:id="0" w:name="_Hlk80103688"/>
      <w:bookmarkEnd w:id="0"/>
      <w:r>
        <w:separator/>
      </w:r>
    </w:p>
  </w:footnote>
  <w:footnote w:type="continuationSeparator" w:id="0">
    <w:p w14:paraId="3ED42AD8" w14:textId="77777777" w:rsidR="00B34B83" w:rsidRDefault="00B34B83" w:rsidP="00094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38432" w14:textId="417EBC4A" w:rsidR="00086D3F" w:rsidRDefault="00B26079" w:rsidP="003013F5">
    <w:pPr>
      <w:tabs>
        <w:tab w:val="right" w:pos="8983"/>
      </w:tabs>
      <w:spacing w:after="63"/>
      <w:rPr>
        <w:rtl/>
      </w:rPr>
    </w:pPr>
    <w:r>
      <w:rPr>
        <w:noProof/>
      </w:rPr>
      <w:drawing>
        <wp:anchor distT="0" distB="0" distL="114300" distR="114300" simplePos="0" relativeHeight="251663872" behindDoc="1" locked="0" layoutInCell="1" allowOverlap="1" wp14:anchorId="102B8312" wp14:editId="45CB0934">
          <wp:simplePos x="0" y="0"/>
          <wp:positionH relativeFrom="column">
            <wp:posOffset>-56515</wp:posOffset>
          </wp:positionH>
          <wp:positionV relativeFrom="paragraph">
            <wp:posOffset>-137160</wp:posOffset>
          </wp:positionV>
          <wp:extent cx="534035" cy="476250"/>
          <wp:effectExtent l="19050" t="19050" r="18415" b="19050"/>
          <wp:wrapTight wrapText="bothSides">
            <wp:wrapPolygon edited="0">
              <wp:start x="-771" y="-864"/>
              <wp:lineTo x="-771" y="21600"/>
              <wp:lineTo x="21574" y="21600"/>
              <wp:lineTo x="21574" y="-864"/>
              <wp:lineTo x="-771" y="-864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576" b="13682"/>
                  <a:stretch/>
                </pic:blipFill>
                <pic:spPr bwMode="auto">
                  <a:xfrm>
                    <a:off x="0" y="0"/>
                    <a:ext cx="534035" cy="476250"/>
                  </a:xfrm>
                  <a:prstGeom prst="rect">
                    <a:avLst/>
                  </a:prstGeom>
                  <a:noFill/>
                  <a:ln w="3175">
                    <a:solidFill>
                      <a:schemeClr val="bg1">
                        <a:lumMod val="75000"/>
                      </a:schemeClr>
                    </a:solidFill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13F5">
      <w:rPr>
        <w:noProof/>
      </w:rPr>
      <w:drawing>
        <wp:anchor distT="0" distB="0" distL="114300" distR="114300" simplePos="0" relativeHeight="251661824" behindDoc="1" locked="0" layoutInCell="1" allowOverlap="1" wp14:anchorId="493DD041" wp14:editId="5928631A">
          <wp:simplePos x="0" y="0"/>
          <wp:positionH relativeFrom="column">
            <wp:posOffset>5820410</wp:posOffset>
          </wp:positionH>
          <wp:positionV relativeFrom="paragraph">
            <wp:posOffset>-139065</wp:posOffset>
          </wp:positionV>
          <wp:extent cx="469900" cy="469900"/>
          <wp:effectExtent l="0" t="0" r="6350" b="6350"/>
          <wp:wrapTight wrapText="bothSides">
            <wp:wrapPolygon edited="0">
              <wp:start x="0" y="0"/>
              <wp:lineTo x="0" y="21016"/>
              <wp:lineTo x="21016" y="21016"/>
              <wp:lineTo x="21016" y="0"/>
              <wp:lineTo x="0" y="0"/>
            </wp:wrapPolygon>
          </wp:wrapTight>
          <wp:docPr id="3" name="Picture 3" descr="دانلود لوگو (آرم) دانشگاه شهید بهشت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دانلود لوگو (آرم) دانشگاه شهید بهشتی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013F5">
      <w:tab/>
    </w:r>
  </w:p>
  <w:p w14:paraId="05496D1D" w14:textId="6D88C134" w:rsidR="00086D3F" w:rsidRDefault="00086D3F" w:rsidP="00086D3F">
    <w:pPr>
      <w:pStyle w:val="Header"/>
    </w:pPr>
    <w:r>
      <w:rPr>
        <w:rFonts w:hint="cs"/>
        <w:rtl/>
      </w:rPr>
      <w:t xml:space="preserve">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D1CF1"/>
    <w:multiLevelType w:val="hybridMultilevel"/>
    <w:tmpl w:val="380ECF7A"/>
    <w:lvl w:ilvl="0" w:tplc="63901DD0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5572E"/>
    <w:multiLevelType w:val="hybridMultilevel"/>
    <w:tmpl w:val="7F347982"/>
    <w:lvl w:ilvl="0" w:tplc="F77C1748">
      <w:start w:val="1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43F6C70"/>
    <w:multiLevelType w:val="hybridMultilevel"/>
    <w:tmpl w:val="EA08CB14"/>
    <w:lvl w:ilvl="0" w:tplc="5720E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158EA"/>
    <w:multiLevelType w:val="hybridMultilevel"/>
    <w:tmpl w:val="83B063E4"/>
    <w:lvl w:ilvl="0" w:tplc="8752DE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700BF"/>
    <w:multiLevelType w:val="hybridMultilevel"/>
    <w:tmpl w:val="FFE81BD0"/>
    <w:lvl w:ilvl="0" w:tplc="48205C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DA2E9E"/>
    <w:multiLevelType w:val="hybridMultilevel"/>
    <w:tmpl w:val="A6F6BD88"/>
    <w:lvl w:ilvl="0" w:tplc="48205C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638AA"/>
    <w:multiLevelType w:val="hybridMultilevel"/>
    <w:tmpl w:val="FB743AE0"/>
    <w:lvl w:ilvl="0" w:tplc="5D2E28B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82FC5"/>
    <w:multiLevelType w:val="hybridMultilevel"/>
    <w:tmpl w:val="4C861B50"/>
    <w:lvl w:ilvl="0" w:tplc="A7BAFA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13BDB"/>
    <w:multiLevelType w:val="hybridMultilevel"/>
    <w:tmpl w:val="1DB4E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422CC"/>
    <w:multiLevelType w:val="hybridMultilevel"/>
    <w:tmpl w:val="248C5086"/>
    <w:lvl w:ilvl="0" w:tplc="5672AF3C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84175"/>
    <w:multiLevelType w:val="hybridMultilevel"/>
    <w:tmpl w:val="6778DE6E"/>
    <w:lvl w:ilvl="0" w:tplc="9EA816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81393"/>
    <w:multiLevelType w:val="hybridMultilevel"/>
    <w:tmpl w:val="54D8324E"/>
    <w:lvl w:ilvl="0" w:tplc="6C9631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D748D"/>
    <w:multiLevelType w:val="hybridMultilevel"/>
    <w:tmpl w:val="7DD0136E"/>
    <w:lvl w:ilvl="0" w:tplc="A49808D8">
      <w:start w:val="1"/>
      <w:numFmt w:val="decimal"/>
      <w:lvlText w:val="%1-"/>
      <w:lvlJc w:val="left"/>
      <w:pPr>
        <w:ind w:left="5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3" w15:restartNumberingAfterBreak="0">
    <w:nsid w:val="797B3326"/>
    <w:multiLevelType w:val="multilevel"/>
    <w:tmpl w:val="A5E25DC2"/>
    <w:lvl w:ilvl="0">
      <w:start w:val="1"/>
      <w:numFmt w:val="decimal"/>
      <w:lvlText w:val="%1-"/>
      <w:lvlJc w:val="left"/>
      <w:pPr>
        <w:ind w:left="57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num w:numId="1" w16cid:durableId="1381857877">
    <w:abstractNumId w:val="2"/>
  </w:num>
  <w:num w:numId="2" w16cid:durableId="1056972775">
    <w:abstractNumId w:val="6"/>
  </w:num>
  <w:num w:numId="3" w16cid:durableId="204024110">
    <w:abstractNumId w:val="9"/>
  </w:num>
  <w:num w:numId="4" w16cid:durableId="1962951628">
    <w:abstractNumId w:val="0"/>
  </w:num>
  <w:num w:numId="5" w16cid:durableId="692920242">
    <w:abstractNumId w:val="12"/>
  </w:num>
  <w:num w:numId="6" w16cid:durableId="1179270785">
    <w:abstractNumId w:val="13"/>
  </w:num>
  <w:num w:numId="7" w16cid:durableId="959533725">
    <w:abstractNumId w:val="10"/>
  </w:num>
  <w:num w:numId="8" w16cid:durableId="1527056378">
    <w:abstractNumId w:val="3"/>
  </w:num>
  <w:num w:numId="9" w16cid:durableId="344526160">
    <w:abstractNumId w:val="7"/>
  </w:num>
  <w:num w:numId="10" w16cid:durableId="1059943794">
    <w:abstractNumId w:val="11"/>
  </w:num>
  <w:num w:numId="11" w16cid:durableId="802844581">
    <w:abstractNumId w:val="5"/>
  </w:num>
  <w:num w:numId="12" w16cid:durableId="1353726601">
    <w:abstractNumId w:val="8"/>
  </w:num>
  <w:num w:numId="13" w16cid:durableId="970593142">
    <w:abstractNumId w:val="4"/>
  </w:num>
  <w:num w:numId="14" w16cid:durableId="13993295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cyMja1MDGwsDBR0lEKTi0uzszPAykwrAUAEXxhzSwAAAA="/>
  </w:docVars>
  <w:rsids>
    <w:rsidRoot w:val="00D81019"/>
    <w:rsid w:val="00010C2B"/>
    <w:rsid w:val="00012E80"/>
    <w:rsid w:val="0001350C"/>
    <w:rsid w:val="00013C95"/>
    <w:rsid w:val="00014D11"/>
    <w:rsid w:val="00016D5A"/>
    <w:rsid w:val="00017652"/>
    <w:rsid w:val="00020D91"/>
    <w:rsid w:val="00026B2F"/>
    <w:rsid w:val="0003274A"/>
    <w:rsid w:val="00050B34"/>
    <w:rsid w:val="000527D4"/>
    <w:rsid w:val="00062C82"/>
    <w:rsid w:val="000664F3"/>
    <w:rsid w:val="000702BD"/>
    <w:rsid w:val="0007123D"/>
    <w:rsid w:val="000746CC"/>
    <w:rsid w:val="00080168"/>
    <w:rsid w:val="00082C2B"/>
    <w:rsid w:val="00086D3F"/>
    <w:rsid w:val="00091481"/>
    <w:rsid w:val="00092602"/>
    <w:rsid w:val="00094D1C"/>
    <w:rsid w:val="000971F3"/>
    <w:rsid w:val="000A3689"/>
    <w:rsid w:val="000A6988"/>
    <w:rsid w:val="000B0E53"/>
    <w:rsid w:val="000B16DC"/>
    <w:rsid w:val="000B18C9"/>
    <w:rsid w:val="000B2354"/>
    <w:rsid w:val="000B2C8F"/>
    <w:rsid w:val="000B2E0D"/>
    <w:rsid w:val="000B4E73"/>
    <w:rsid w:val="000B5992"/>
    <w:rsid w:val="000B5BF0"/>
    <w:rsid w:val="000B7641"/>
    <w:rsid w:val="000B77B5"/>
    <w:rsid w:val="000B7F07"/>
    <w:rsid w:val="000C0F35"/>
    <w:rsid w:val="000C1014"/>
    <w:rsid w:val="000C4A60"/>
    <w:rsid w:val="000C54D8"/>
    <w:rsid w:val="000D0496"/>
    <w:rsid w:val="000D4D1E"/>
    <w:rsid w:val="000E16FB"/>
    <w:rsid w:val="000E20A3"/>
    <w:rsid w:val="000E3434"/>
    <w:rsid w:val="000E5C73"/>
    <w:rsid w:val="000F29AC"/>
    <w:rsid w:val="000F51AE"/>
    <w:rsid w:val="0010491E"/>
    <w:rsid w:val="001051EB"/>
    <w:rsid w:val="00105F12"/>
    <w:rsid w:val="00110C3E"/>
    <w:rsid w:val="00111ED7"/>
    <w:rsid w:val="00122B59"/>
    <w:rsid w:val="00123E6A"/>
    <w:rsid w:val="00135EEF"/>
    <w:rsid w:val="0013638D"/>
    <w:rsid w:val="00141C5E"/>
    <w:rsid w:val="00143A34"/>
    <w:rsid w:val="00144096"/>
    <w:rsid w:val="001453CB"/>
    <w:rsid w:val="001458DF"/>
    <w:rsid w:val="0015089C"/>
    <w:rsid w:val="00156F7C"/>
    <w:rsid w:val="001641D3"/>
    <w:rsid w:val="00166133"/>
    <w:rsid w:val="00170854"/>
    <w:rsid w:val="001720E9"/>
    <w:rsid w:val="00172D24"/>
    <w:rsid w:val="001778C0"/>
    <w:rsid w:val="00180AF7"/>
    <w:rsid w:val="00180D69"/>
    <w:rsid w:val="00187C4A"/>
    <w:rsid w:val="001935D3"/>
    <w:rsid w:val="0019516C"/>
    <w:rsid w:val="00196848"/>
    <w:rsid w:val="00196AA6"/>
    <w:rsid w:val="001B1961"/>
    <w:rsid w:val="001B29A4"/>
    <w:rsid w:val="001C0727"/>
    <w:rsid w:val="001C7A25"/>
    <w:rsid w:val="001D400C"/>
    <w:rsid w:val="001F0053"/>
    <w:rsid w:val="001F3488"/>
    <w:rsid w:val="001F721C"/>
    <w:rsid w:val="00200649"/>
    <w:rsid w:val="00203A29"/>
    <w:rsid w:val="00204177"/>
    <w:rsid w:val="0020537B"/>
    <w:rsid w:val="00214ADB"/>
    <w:rsid w:val="0022217A"/>
    <w:rsid w:val="0023081D"/>
    <w:rsid w:val="0023420E"/>
    <w:rsid w:val="002347FD"/>
    <w:rsid w:val="00253812"/>
    <w:rsid w:val="00256F5D"/>
    <w:rsid w:val="002578C5"/>
    <w:rsid w:val="00262255"/>
    <w:rsid w:val="0027082A"/>
    <w:rsid w:val="0027100E"/>
    <w:rsid w:val="00271A62"/>
    <w:rsid w:val="002730D0"/>
    <w:rsid w:val="00281D9E"/>
    <w:rsid w:val="0028299A"/>
    <w:rsid w:val="00285454"/>
    <w:rsid w:val="00286282"/>
    <w:rsid w:val="00287103"/>
    <w:rsid w:val="00291057"/>
    <w:rsid w:val="002925A2"/>
    <w:rsid w:val="00293639"/>
    <w:rsid w:val="00295AB3"/>
    <w:rsid w:val="00295F1E"/>
    <w:rsid w:val="00296E40"/>
    <w:rsid w:val="002A138C"/>
    <w:rsid w:val="002A2128"/>
    <w:rsid w:val="002B177A"/>
    <w:rsid w:val="002B5D18"/>
    <w:rsid w:val="002C2483"/>
    <w:rsid w:val="002D019D"/>
    <w:rsid w:val="002D386A"/>
    <w:rsid w:val="002D428C"/>
    <w:rsid w:val="002D58FD"/>
    <w:rsid w:val="002D6923"/>
    <w:rsid w:val="002E27A5"/>
    <w:rsid w:val="002E40B2"/>
    <w:rsid w:val="002E4242"/>
    <w:rsid w:val="00300511"/>
    <w:rsid w:val="003013F5"/>
    <w:rsid w:val="00303A00"/>
    <w:rsid w:val="00305567"/>
    <w:rsid w:val="00307B37"/>
    <w:rsid w:val="00307FCD"/>
    <w:rsid w:val="00312B29"/>
    <w:rsid w:val="00312CE2"/>
    <w:rsid w:val="00322D69"/>
    <w:rsid w:val="00332A17"/>
    <w:rsid w:val="00333A7C"/>
    <w:rsid w:val="0033522F"/>
    <w:rsid w:val="00351059"/>
    <w:rsid w:val="003512A4"/>
    <w:rsid w:val="0035367E"/>
    <w:rsid w:val="00355143"/>
    <w:rsid w:val="00356B00"/>
    <w:rsid w:val="00357443"/>
    <w:rsid w:val="003577E7"/>
    <w:rsid w:val="003602FA"/>
    <w:rsid w:val="00360CDE"/>
    <w:rsid w:val="00371BF5"/>
    <w:rsid w:val="00373FAE"/>
    <w:rsid w:val="003772C1"/>
    <w:rsid w:val="00384C04"/>
    <w:rsid w:val="0039122D"/>
    <w:rsid w:val="003948FD"/>
    <w:rsid w:val="0039558A"/>
    <w:rsid w:val="00395BDB"/>
    <w:rsid w:val="00396FC0"/>
    <w:rsid w:val="003B353F"/>
    <w:rsid w:val="003B3FF4"/>
    <w:rsid w:val="003B7E63"/>
    <w:rsid w:val="003C1B3A"/>
    <w:rsid w:val="003C4697"/>
    <w:rsid w:val="003C647E"/>
    <w:rsid w:val="003D75C8"/>
    <w:rsid w:val="003E2571"/>
    <w:rsid w:val="003E40D9"/>
    <w:rsid w:val="003F29CF"/>
    <w:rsid w:val="00400EE9"/>
    <w:rsid w:val="00410B1E"/>
    <w:rsid w:val="004153DB"/>
    <w:rsid w:val="004163B1"/>
    <w:rsid w:val="0041647F"/>
    <w:rsid w:val="004242E3"/>
    <w:rsid w:val="0042562C"/>
    <w:rsid w:val="00432ACA"/>
    <w:rsid w:val="00433BEB"/>
    <w:rsid w:val="00442EEE"/>
    <w:rsid w:val="004464BD"/>
    <w:rsid w:val="00446837"/>
    <w:rsid w:val="00455AD5"/>
    <w:rsid w:val="00464636"/>
    <w:rsid w:val="0047098F"/>
    <w:rsid w:val="0047170F"/>
    <w:rsid w:val="00474751"/>
    <w:rsid w:val="0048248B"/>
    <w:rsid w:val="00490ED1"/>
    <w:rsid w:val="00497389"/>
    <w:rsid w:val="00497D19"/>
    <w:rsid w:val="004A1472"/>
    <w:rsid w:val="004A760F"/>
    <w:rsid w:val="004A78F0"/>
    <w:rsid w:val="004B0F90"/>
    <w:rsid w:val="004B30E0"/>
    <w:rsid w:val="004B31D2"/>
    <w:rsid w:val="004C4911"/>
    <w:rsid w:val="004D236E"/>
    <w:rsid w:val="004D76ED"/>
    <w:rsid w:val="004E0060"/>
    <w:rsid w:val="004E04E3"/>
    <w:rsid w:val="004E210A"/>
    <w:rsid w:val="004E3369"/>
    <w:rsid w:val="004E615D"/>
    <w:rsid w:val="004F19AC"/>
    <w:rsid w:val="004F46DE"/>
    <w:rsid w:val="004F50D2"/>
    <w:rsid w:val="004F5A3D"/>
    <w:rsid w:val="00500875"/>
    <w:rsid w:val="00500F61"/>
    <w:rsid w:val="00511F42"/>
    <w:rsid w:val="005132B3"/>
    <w:rsid w:val="00525145"/>
    <w:rsid w:val="0053517D"/>
    <w:rsid w:val="005370E4"/>
    <w:rsid w:val="00546F24"/>
    <w:rsid w:val="00555BE6"/>
    <w:rsid w:val="00562D30"/>
    <w:rsid w:val="00567058"/>
    <w:rsid w:val="005705A2"/>
    <w:rsid w:val="00573E2E"/>
    <w:rsid w:val="00575720"/>
    <w:rsid w:val="00576C15"/>
    <w:rsid w:val="00592B5D"/>
    <w:rsid w:val="005945F0"/>
    <w:rsid w:val="00597F7F"/>
    <w:rsid w:val="005A0125"/>
    <w:rsid w:val="005A37B6"/>
    <w:rsid w:val="005B0F0B"/>
    <w:rsid w:val="005C61FF"/>
    <w:rsid w:val="005D68D4"/>
    <w:rsid w:val="005D7996"/>
    <w:rsid w:val="005E247E"/>
    <w:rsid w:val="005E3BCB"/>
    <w:rsid w:val="005E569B"/>
    <w:rsid w:val="005E5F10"/>
    <w:rsid w:val="005E684B"/>
    <w:rsid w:val="005F79C1"/>
    <w:rsid w:val="006001AE"/>
    <w:rsid w:val="00600722"/>
    <w:rsid w:val="00600B37"/>
    <w:rsid w:val="00601922"/>
    <w:rsid w:val="006057F1"/>
    <w:rsid w:val="006072A6"/>
    <w:rsid w:val="006124A0"/>
    <w:rsid w:val="00614E1E"/>
    <w:rsid w:val="0061619B"/>
    <w:rsid w:val="00622485"/>
    <w:rsid w:val="006329F1"/>
    <w:rsid w:val="00633A56"/>
    <w:rsid w:val="00635450"/>
    <w:rsid w:val="0063564A"/>
    <w:rsid w:val="006373BC"/>
    <w:rsid w:val="00641D21"/>
    <w:rsid w:val="00642189"/>
    <w:rsid w:val="00654ED3"/>
    <w:rsid w:val="006562AB"/>
    <w:rsid w:val="00670541"/>
    <w:rsid w:val="00671E25"/>
    <w:rsid w:val="00672ED2"/>
    <w:rsid w:val="00682E38"/>
    <w:rsid w:val="00684EBE"/>
    <w:rsid w:val="0069453E"/>
    <w:rsid w:val="00697B81"/>
    <w:rsid w:val="006A4AE3"/>
    <w:rsid w:val="006A7D7F"/>
    <w:rsid w:val="006B19E0"/>
    <w:rsid w:val="006B28B0"/>
    <w:rsid w:val="006B67E3"/>
    <w:rsid w:val="006C0C50"/>
    <w:rsid w:val="006C11C8"/>
    <w:rsid w:val="006D3D8B"/>
    <w:rsid w:val="006D7715"/>
    <w:rsid w:val="006E277D"/>
    <w:rsid w:val="006F1159"/>
    <w:rsid w:val="006F1707"/>
    <w:rsid w:val="006F1733"/>
    <w:rsid w:val="006F2F06"/>
    <w:rsid w:val="006F371B"/>
    <w:rsid w:val="006F4A44"/>
    <w:rsid w:val="006F75EF"/>
    <w:rsid w:val="00717460"/>
    <w:rsid w:val="00727C31"/>
    <w:rsid w:val="007346E3"/>
    <w:rsid w:val="007401EC"/>
    <w:rsid w:val="00744A9C"/>
    <w:rsid w:val="00751AEB"/>
    <w:rsid w:val="0075549B"/>
    <w:rsid w:val="00756956"/>
    <w:rsid w:val="00762308"/>
    <w:rsid w:val="007624AE"/>
    <w:rsid w:val="00773D6F"/>
    <w:rsid w:val="00777864"/>
    <w:rsid w:val="00782A67"/>
    <w:rsid w:val="00783445"/>
    <w:rsid w:val="00784630"/>
    <w:rsid w:val="007926EC"/>
    <w:rsid w:val="0079324D"/>
    <w:rsid w:val="007A33DB"/>
    <w:rsid w:val="007A378B"/>
    <w:rsid w:val="007B0A81"/>
    <w:rsid w:val="007C7529"/>
    <w:rsid w:val="007D2AAC"/>
    <w:rsid w:val="007D4CD2"/>
    <w:rsid w:val="007D6EC0"/>
    <w:rsid w:val="007E152C"/>
    <w:rsid w:val="007E4C78"/>
    <w:rsid w:val="007F1F30"/>
    <w:rsid w:val="007F7FBA"/>
    <w:rsid w:val="008115AB"/>
    <w:rsid w:val="00811D39"/>
    <w:rsid w:val="00816364"/>
    <w:rsid w:val="00826758"/>
    <w:rsid w:val="008306AC"/>
    <w:rsid w:val="00832538"/>
    <w:rsid w:val="008425B5"/>
    <w:rsid w:val="00846979"/>
    <w:rsid w:val="00854F31"/>
    <w:rsid w:val="00860202"/>
    <w:rsid w:val="00860259"/>
    <w:rsid w:val="00860746"/>
    <w:rsid w:val="00860A40"/>
    <w:rsid w:val="00861D8C"/>
    <w:rsid w:val="00863709"/>
    <w:rsid w:val="00865CDF"/>
    <w:rsid w:val="0086675C"/>
    <w:rsid w:val="008706C9"/>
    <w:rsid w:val="00874CC7"/>
    <w:rsid w:val="0088053E"/>
    <w:rsid w:val="00880972"/>
    <w:rsid w:val="00884793"/>
    <w:rsid w:val="00891BAB"/>
    <w:rsid w:val="0089202F"/>
    <w:rsid w:val="008937DC"/>
    <w:rsid w:val="00893F41"/>
    <w:rsid w:val="00894C29"/>
    <w:rsid w:val="008B0BFB"/>
    <w:rsid w:val="008B1F1E"/>
    <w:rsid w:val="008B221D"/>
    <w:rsid w:val="008B253C"/>
    <w:rsid w:val="008B6209"/>
    <w:rsid w:val="008B632F"/>
    <w:rsid w:val="008C2E7D"/>
    <w:rsid w:val="008C5C04"/>
    <w:rsid w:val="008C65F4"/>
    <w:rsid w:val="008D3138"/>
    <w:rsid w:val="008D3C83"/>
    <w:rsid w:val="008D4871"/>
    <w:rsid w:val="008D5B6C"/>
    <w:rsid w:val="008E4C13"/>
    <w:rsid w:val="008F05B7"/>
    <w:rsid w:val="008F0D22"/>
    <w:rsid w:val="008F41E9"/>
    <w:rsid w:val="008F4DE7"/>
    <w:rsid w:val="008F5F6A"/>
    <w:rsid w:val="009148A2"/>
    <w:rsid w:val="009223C5"/>
    <w:rsid w:val="009251D1"/>
    <w:rsid w:val="00936C52"/>
    <w:rsid w:val="00944DBF"/>
    <w:rsid w:val="00954E07"/>
    <w:rsid w:val="009624E9"/>
    <w:rsid w:val="00962A87"/>
    <w:rsid w:val="00962AAF"/>
    <w:rsid w:val="0097052B"/>
    <w:rsid w:val="00974A27"/>
    <w:rsid w:val="00976823"/>
    <w:rsid w:val="00992355"/>
    <w:rsid w:val="00994CF4"/>
    <w:rsid w:val="009B15C6"/>
    <w:rsid w:val="009B42F7"/>
    <w:rsid w:val="009B700B"/>
    <w:rsid w:val="009C35D8"/>
    <w:rsid w:val="009C641B"/>
    <w:rsid w:val="009D0AB2"/>
    <w:rsid w:val="009D2C21"/>
    <w:rsid w:val="009D6193"/>
    <w:rsid w:val="009E5164"/>
    <w:rsid w:val="009F732D"/>
    <w:rsid w:val="00A1300F"/>
    <w:rsid w:val="00A14254"/>
    <w:rsid w:val="00A142D9"/>
    <w:rsid w:val="00A14C01"/>
    <w:rsid w:val="00A17698"/>
    <w:rsid w:val="00A20BD5"/>
    <w:rsid w:val="00A238A1"/>
    <w:rsid w:val="00A2691B"/>
    <w:rsid w:val="00A311B8"/>
    <w:rsid w:val="00A338DB"/>
    <w:rsid w:val="00A36F54"/>
    <w:rsid w:val="00A401BD"/>
    <w:rsid w:val="00A44122"/>
    <w:rsid w:val="00A536B2"/>
    <w:rsid w:val="00A54925"/>
    <w:rsid w:val="00A55D0C"/>
    <w:rsid w:val="00A659DB"/>
    <w:rsid w:val="00A70A9B"/>
    <w:rsid w:val="00A7267A"/>
    <w:rsid w:val="00A74132"/>
    <w:rsid w:val="00A85556"/>
    <w:rsid w:val="00A86142"/>
    <w:rsid w:val="00A9173C"/>
    <w:rsid w:val="00A93BF3"/>
    <w:rsid w:val="00AA2CFF"/>
    <w:rsid w:val="00AA5D11"/>
    <w:rsid w:val="00AB2796"/>
    <w:rsid w:val="00AB4BB1"/>
    <w:rsid w:val="00AB70A6"/>
    <w:rsid w:val="00AB7A3C"/>
    <w:rsid w:val="00AB7B50"/>
    <w:rsid w:val="00AC173E"/>
    <w:rsid w:val="00AC340E"/>
    <w:rsid w:val="00AC46F5"/>
    <w:rsid w:val="00AD22D5"/>
    <w:rsid w:val="00AE1BB8"/>
    <w:rsid w:val="00AE7714"/>
    <w:rsid w:val="00AF1630"/>
    <w:rsid w:val="00AF3C6A"/>
    <w:rsid w:val="00B00656"/>
    <w:rsid w:val="00B00F5F"/>
    <w:rsid w:val="00B01E19"/>
    <w:rsid w:val="00B03306"/>
    <w:rsid w:val="00B04BC1"/>
    <w:rsid w:val="00B12139"/>
    <w:rsid w:val="00B22F97"/>
    <w:rsid w:val="00B26079"/>
    <w:rsid w:val="00B272F9"/>
    <w:rsid w:val="00B30809"/>
    <w:rsid w:val="00B325B0"/>
    <w:rsid w:val="00B32CA3"/>
    <w:rsid w:val="00B3376E"/>
    <w:rsid w:val="00B33FCB"/>
    <w:rsid w:val="00B34212"/>
    <w:rsid w:val="00B34B83"/>
    <w:rsid w:val="00B429B0"/>
    <w:rsid w:val="00B42CB0"/>
    <w:rsid w:val="00B45E74"/>
    <w:rsid w:val="00B50736"/>
    <w:rsid w:val="00B5414C"/>
    <w:rsid w:val="00B71183"/>
    <w:rsid w:val="00B727F8"/>
    <w:rsid w:val="00B76844"/>
    <w:rsid w:val="00B7707D"/>
    <w:rsid w:val="00B776B8"/>
    <w:rsid w:val="00B81F0A"/>
    <w:rsid w:val="00B834B9"/>
    <w:rsid w:val="00B85220"/>
    <w:rsid w:val="00B878C0"/>
    <w:rsid w:val="00B87BDA"/>
    <w:rsid w:val="00B91680"/>
    <w:rsid w:val="00BA3666"/>
    <w:rsid w:val="00BB31C2"/>
    <w:rsid w:val="00BB7286"/>
    <w:rsid w:val="00BC4F8F"/>
    <w:rsid w:val="00BD0315"/>
    <w:rsid w:val="00BD384B"/>
    <w:rsid w:val="00BD3BE2"/>
    <w:rsid w:val="00BD450B"/>
    <w:rsid w:val="00BE588A"/>
    <w:rsid w:val="00C043A2"/>
    <w:rsid w:val="00C10EA8"/>
    <w:rsid w:val="00C135D0"/>
    <w:rsid w:val="00C15A01"/>
    <w:rsid w:val="00C315FF"/>
    <w:rsid w:val="00C33800"/>
    <w:rsid w:val="00C33FF5"/>
    <w:rsid w:val="00C34745"/>
    <w:rsid w:val="00C42FAB"/>
    <w:rsid w:val="00C42FBA"/>
    <w:rsid w:val="00C621AC"/>
    <w:rsid w:val="00C652CC"/>
    <w:rsid w:val="00C72B99"/>
    <w:rsid w:val="00C737CC"/>
    <w:rsid w:val="00C75188"/>
    <w:rsid w:val="00C77675"/>
    <w:rsid w:val="00C808DF"/>
    <w:rsid w:val="00C8243F"/>
    <w:rsid w:val="00C836B8"/>
    <w:rsid w:val="00C84DF4"/>
    <w:rsid w:val="00C8723A"/>
    <w:rsid w:val="00C90018"/>
    <w:rsid w:val="00C92129"/>
    <w:rsid w:val="00C933BD"/>
    <w:rsid w:val="00CA128C"/>
    <w:rsid w:val="00CA3EFF"/>
    <w:rsid w:val="00CA43E4"/>
    <w:rsid w:val="00CA4B02"/>
    <w:rsid w:val="00CA5DCE"/>
    <w:rsid w:val="00CB3501"/>
    <w:rsid w:val="00CB37CA"/>
    <w:rsid w:val="00CC3385"/>
    <w:rsid w:val="00CC5E47"/>
    <w:rsid w:val="00CD0FDB"/>
    <w:rsid w:val="00CD6C61"/>
    <w:rsid w:val="00CE3BD1"/>
    <w:rsid w:val="00CE5D60"/>
    <w:rsid w:val="00CE6A0A"/>
    <w:rsid w:val="00CF04FC"/>
    <w:rsid w:val="00CF4F92"/>
    <w:rsid w:val="00CF7102"/>
    <w:rsid w:val="00CF7F01"/>
    <w:rsid w:val="00D0168E"/>
    <w:rsid w:val="00D01CC8"/>
    <w:rsid w:val="00D02FB1"/>
    <w:rsid w:val="00D0578D"/>
    <w:rsid w:val="00D10375"/>
    <w:rsid w:val="00D15AE7"/>
    <w:rsid w:val="00D17EAE"/>
    <w:rsid w:val="00D2066B"/>
    <w:rsid w:val="00D209F2"/>
    <w:rsid w:val="00D26A67"/>
    <w:rsid w:val="00D322F1"/>
    <w:rsid w:val="00D329BA"/>
    <w:rsid w:val="00D341B4"/>
    <w:rsid w:val="00D34A8A"/>
    <w:rsid w:val="00D40CA2"/>
    <w:rsid w:val="00D42885"/>
    <w:rsid w:val="00D44718"/>
    <w:rsid w:val="00D555AA"/>
    <w:rsid w:val="00D62217"/>
    <w:rsid w:val="00D627E3"/>
    <w:rsid w:val="00D713E4"/>
    <w:rsid w:val="00D7233A"/>
    <w:rsid w:val="00D7475E"/>
    <w:rsid w:val="00D80434"/>
    <w:rsid w:val="00D81019"/>
    <w:rsid w:val="00D819D6"/>
    <w:rsid w:val="00D82DE8"/>
    <w:rsid w:val="00D83705"/>
    <w:rsid w:val="00D84524"/>
    <w:rsid w:val="00D97F1D"/>
    <w:rsid w:val="00DA4E65"/>
    <w:rsid w:val="00DA53AA"/>
    <w:rsid w:val="00DC4421"/>
    <w:rsid w:val="00DD0DFD"/>
    <w:rsid w:val="00DD3E95"/>
    <w:rsid w:val="00DE2890"/>
    <w:rsid w:val="00DE2F27"/>
    <w:rsid w:val="00DE3A6F"/>
    <w:rsid w:val="00DE4DA8"/>
    <w:rsid w:val="00DE5C66"/>
    <w:rsid w:val="00DE5FDE"/>
    <w:rsid w:val="00DE611A"/>
    <w:rsid w:val="00DE7A37"/>
    <w:rsid w:val="00DF405C"/>
    <w:rsid w:val="00E0003B"/>
    <w:rsid w:val="00E011D8"/>
    <w:rsid w:val="00E0439C"/>
    <w:rsid w:val="00E108A5"/>
    <w:rsid w:val="00E2714B"/>
    <w:rsid w:val="00E33B19"/>
    <w:rsid w:val="00E400C5"/>
    <w:rsid w:val="00E40272"/>
    <w:rsid w:val="00E42534"/>
    <w:rsid w:val="00E429C3"/>
    <w:rsid w:val="00E43580"/>
    <w:rsid w:val="00E507B3"/>
    <w:rsid w:val="00E54590"/>
    <w:rsid w:val="00E60506"/>
    <w:rsid w:val="00E622C9"/>
    <w:rsid w:val="00E64433"/>
    <w:rsid w:val="00E703C8"/>
    <w:rsid w:val="00E73C27"/>
    <w:rsid w:val="00E759FE"/>
    <w:rsid w:val="00E77896"/>
    <w:rsid w:val="00E82568"/>
    <w:rsid w:val="00E829AB"/>
    <w:rsid w:val="00E83D14"/>
    <w:rsid w:val="00E85A01"/>
    <w:rsid w:val="00E87945"/>
    <w:rsid w:val="00E9624D"/>
    <w:rsid w:val="00EA2DB0"/>
    <w:rsid w:val="00EB0815"/>
    <w:rsid w:val="00EB4A73"/>
    <w:rsid w:val="00EB4E84"/>
    <w:rsid w:val="00EB57EA"/>
    <w:rsid w:val="00EC1FC7"/>
    <w:rsid w:val="00EC2CA6"/>
    <w:rsid w:val="00EC4C5B"/>
    <w:rsid w:val="00EE0909"/>
    <w:rsid w:val="00EF3CBD"/>
    <w:rsid w:val="00EF636C"/>
    <w:rsid w:val="00EF7DEE"/>
    <w:rsid w:val="00F00798"/>
    <w:rsid w:val="00F01E74"/>
    <w:rsid w:val="00F02E2A"/>
    <w:rsid w:val="00F1729D"/>
    <w:rsid w:val="00F22BE8"/>
    <w:rsid w:val="00F263BB"/>
    <w:rsid w:val="00F30A75"/>
    <w:rsid w:val="00F37A8A"/>
    <w:rsid w:val="00F500D8"/>
    <w:rsid w:val="00F50414"/>
    <w:rsid w:val="00F51501"/>
    <w:rsid w:val="00F57E41"/>
    <w:rsid w:val="00F61472"/>
    <w:rsid w:val="00F757E5"/>
    <w:rsid w:val="00F76013"/>
    <w:rsid w:val="00F76058"/>
    <w:rsid w:val="00F7714C"/>
    <w:rsid w:val="00F92455"/>
    <w:rsid w:val="00FA193A"/>
    <w:rsid w:val="00FA58A0"/>
    <w:rsid w:val="00FA6516"/>
    <w:rsid w:val="00FB3A36"/>
    <w:rsid w:val="00FB4ACA"/>
    <w:rsid w:val="00FC21F9"/>
    <w:rsid w:val="00FC29DC"/>
    <w:rsid w:val="00FC4A71"/>
    <w:rsid w:val="00FC66A7"/>
    <w:rsid w:val="00FD610E"/>
    <w:rsid w:val="00FD7D87"/>
    <w:rsid w:val="00FE0E8F"/>
    <w:rsid w:val="00FE10E1"/>
    <w:rsid w:val="00FE61C1"/>
    <w:rsid w:val="00FF0DBA"/>
    <w:rsid w:val="00FF2D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5A549"/>
  <w15:docId w15:val="{ABBFCE36-5CB5-43F0-BD5E-B0513CBA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5F12"/>
    <w:rPr>
      <w:rFonts w:cs="Yagut"/>
      <w:sz w:val="24"/>
      <w:szCs w:val="24"/>
    </w:rPr>
  </w:style>
  <w:style w:type="paragraph" w:styleId="Heading1">
    <w:name w:val="heading 1"/>
    <w:basedOn w:val="Normal"/>
    <w:next w:val="Normal"/>
    <w:qFormat/>
    <w:rsid w:val="003948FD"/>
    <w:pPr>
      <w:keepNext/>
      <w:bidi/>
      <w:jc w:val="both"/>
      <w:outlineLvl w:val="0"/>
    </w:pPr>
    <w:rPr>
      <w:rFonts w:cs="Lotus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3948FD"/>
    <w:pPr>
      <w:keepNext/>
      <w:bidi/>
      <w:jc w:val="center"/>
      <w:outlineLvl w:val="1"/>
    </w:pPr>
    <w:rPr>
      <w:rFonts w:cs="Mitra"/>
      <w:b/>
      <w:bCs/>
      <w:sz w:val="36"/>
      <w:szCs w:val="36"/>
    </w:rPr>
  </w:style>
  <w:style w:type="paragraph" w:styleId="Heading3">
    <w:name w:val="heading 3"/>
    <w:basedOn w:val="Normal"/>
    <w:next w:val="Normal"/>
    <w:qFormat/>
    <w:rsid w:val="003948FD"/>
    <w:pPr>
      <w:keepNext/>
      <w:bidi/>
      <w:jc w:val="center"/>
      <w:outlineLvl w:val="2"/>
    </w:pPr>
    <w:rPr>
      <w:rFonts w:cs="Lotus"/>
      <w:b/>
      <w:bCs/>
      <w:sz w:val="48"/>
      <w:szCs w:val="48"/>
    </w:rPr>
  </w:style>
  <w:style w:type="paragraph" w:styleId="Heading4">
    <w:name w:val="heading 4"/>
    <w:basedOn w:val="Normal"/>
    <w:next w:val="Normal"/>
    <w:qFormat/>
    <w:rsid w:val="003948FD"/>
    <w:pPr>
      <w:keepNext/>
      <w:bidi/>
      <w:jc w:val="both"/>
      <w:outlineLvl w:val="3"/>
    </w:pPr>
    <w:rPr>
      <w:rFonts w:cs="Lotus"/>
      <w:b/>
      <w:bCs/>
      <w:sz w:val="32"/>
      <w:szCs w:val="32"/>
    </w:rPr>
  </w:style>
  <w:style w:type="paragraph" w:styleId="Heading5">
    <w:name w:val="heading 5"/>
    <w:basedOn w:val="Normal"/>
    <w:next w:val="Normal"/>
    <w:qFormat/>
    <w:rsid w:val="003948FD"/>
    <w:pPr>
      <w:keepNext/>
      <w:bidi/>
      <w:spacing w:before="80" w:after="80"/>
      <w:jc w:val="center"/>
      <w:outlineLvl w:val="4"/>
    </w:pPr>
    <w:rPr>
      <w:rFonts w:cs="Lotus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3948FD"/>
    <w:pPr>
      <w:keepNext/>
      <w:bidi/>
      <w:spacing w:before="80" w:after="80"/>
      <w:jc w:val="both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3948FD"/>
    <w:pPr>
      <w:keepNext/>
      <w:bidi/>
      <w:spacing w:before="80" w:after="80"/>
      <w:jc w:val="both"/>
      <w:outlineLvl w:val="6"/>
    </w:pPr>
    <w:rPr>
      <w:rFonts w:cs="Lotus"/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3948FD"/>
    <w:pPr>
      <w:keepNext/>
      <w:bidi/>
      <w:spacing w:before="80" w:after="80"/>
      <w:jc w:val="center"/>
      <w:outlineLvl w:val="7"/>
    </w:pPr>
    <w:rPr>
      <w:rFonts w:cs="Lotus"/>
      <w:b/>
      <w:bCs/>
      <w:sz w:val="20"/>
      <w:szCs w:val="20"/>
    </w:rPr>
  </w:style>
  <w:style w:type="paragraph" w:styleId="Heading9">
    <w:name w:val="heading 9"/>
    <w:basedOn w:val="Normal"/>
    <w:next w:val="Normal"/>
    <w:qFormat/>
    <w:rsid w:val="003948FD"/>
    <w:pPr>
      <w:keepNext/>
      <w:bidi/>
      <w:spacing w:before="80" w:after="80"/>
      <w:jc w:val="center"/>
      <w:outlineLvl w:val="8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834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B5D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B5D18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fa-IR"/>
    </w:rPr>
  </w:style>
  <w:style w:type="paragraph" w:styleId="Header">
    <w:name w:val="header"/>
    <w:basedOn w:val="Normal"/>
    <w:link w:val="HeaderChar"/>
    <w:rsid w:val="00094D1C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link w:val="Header"/>
    <w:rsid w:val="00094D1C"/>
    <w:rPr>
      <w:rFonts w:cs="Yagut"/>
      <w:sz w:val="24"/>
      <w:szCs w:val="24"/>
    </w:rPr>
  </w:style>
  <w:style w:type="paragraph" w:styleId="Footer">
    <w:name w:val="footer"/>
    <w:basedOn w:val="Normal"/>
    <w:link w:val="FooterChar"/>
    <w:uiPriority w:val="99"/>
    <w:rsid w:val="00094D1C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094D1C"/>
    <w:rPr>
      <w:rFonts w:cs="Yagut"/>
      <w:sz w:val="24"/>
      <w:szCs w:val="24"/>
    </w:rPr>
  </w:style>
  <w:style w:type="paragraph" w:styleId="BalloonText">
    <w:name w:val="Balloon Text"/>
    <w:basedOn w:val="Normal"/>
    <w:link w:val="BalloonTextChar"/>
    <w:rsid w:val="00271A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1A6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7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233A"/>
    <w:pPr>
      <w:bidi/>
    </w:pPr>
    <w:rPr>
      <w:rFonts w:cs="Times New Roma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233A"/>
    <w:rPr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4F2501B10B47A43AEBEAA0EDE0C78C9" ma:contentTypeVersion="1" ma:contentTypeDescription="یک سند جدید ایجاد کنید." ma:contentTypeScope="" ma:versionID="20faf533de52c84bb175026ce4dfb268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b6367d7170e824b04b73a33200c9ad9d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738-538</_dlc_DocId>
    <_dlc_DocIdUrl xmlns="d2289274-6128-4816-ae07-41a25b982335">
      <Url>http://www.sbu.ac.ir/Cols/CSE/_layouts/DocIdRedir.aspx?ID=5VXMWDDNTVKU-738-538</Url>
      <Description>5VXMWDDNTVKU-738-538</Description>
    </_dlc_DocIdUrl>
  </documentManagement>
</p:properties>
</file>

<file path=customXml/itemProps1.xml><?xml version="1.0" encoding="utf-8"?>
<ds:datastoreItem xmlns:ds="http://schemas.openxmlformats.org/officeDocument/2006/customXml" ds:itemID="{3E0B51E7-9683-41DB-B1F5-D8F12654A1D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7A911E5-F899-4BE6-BA4F-D57D95C40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5195A4-E458-4640-8E3B-90ED341AB6C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BBD7A24-B32F-470C-BC95-A5E51202CE5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24822E4-D1DA-484A-BBB4-1BA1E91A7D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2289274-6128-4816-ae07-41a25b9823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1512</Words>
  <Characters>862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u</Company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dari</dc:creator>
  <cp:keywords/>
  <dc:description/>
  <cp:lastModifiedBy>Mojtaba Vahidi-Asl</cp:lastModifiedBy>
  <cp:revision>6</cp:revision>
  <cp:lastPrinted>2009-06-08T00:16:00Z</cp:lastPrinted>
  <dcterms:created xsi:type="dcterms:W3CDTF">2022-01-16T20:07:00Z</dcterms:created>
  <dcterms:modified xsi:type="dcterms:W3CDTF">2022-04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275</vt:lpwstr>
  </property>
  <property fmtid="{D5CDD505-2E9C-101B-9397-08002B2CF9AE}" pid="3" name="_dlc_DocIdItemGuid">
    <vt:lpwstr>25d93e52-a11b-44df-adfb-91145ccf6d81</vt:lpwstr>
  </property>
  <property fmtid="{D5CDD505-2E9C-101B-9397-08002B2CF9AE}" pid="4" name="_dlc_DocIdUrl">
    <vt:lpwstr>http://www.sbu.ac.ir/Cols/ece/_layouts/DocIdRedir.aspx?ID=5VXMWDDNTVKU-208-275, 5VXMWDDNTVKU-208-275</vt:lpwstr>
  </property>
  <property fmtid="{D5CDD505-2E9C-101B-9397-08002B2CF9AE}" pid="5" name="PublishingExpirationDate">
    <vt:lpwstr/>
  </property>
  <property fmtid="{D5CDD505-2E9C-101B-9397-08002B2CF9AE}" pid="6" name="PublishingStartDate">
    <vt:lpwstr/>
  </property>
  <property fmtid="{D5CDD505-2E9C-101B-9397-08002B2CF9AE}" pid="7" name="ContentTypeId">
    <vt:lpwstr>0x01010034F2501B10B47A43AEBEAA0EDE0C78C9</vt:lpwstr>
  </property>
</Properties>
</file>